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B3CC8" w:rsidR="00D45DE1" w:rsidP="3B5B5A9A" w:rsidRDefault="0056140F" w14:paraId="613F720A" w14:textId="56C41C85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ACC">
        <w:rPr>
          <w:rFonts w:asciiTheme="majorHAnsi" w:hAnsiTheme="majorHAnsi" w:cstheme="majorBidi"/>
          <w:b/>
          <w:bCs/>
          <w:noProof/>
          <w:sz w:val="28"/>
          <w:szCs w:val="28"/>
        </w:rPr>
        <w:t>FALL</w:t>
      </w:r>
      <w:r w:rsidRPr="28BC4787" w:rsidR="1FA7DE99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Pr="28BC4787" w:rsidR="005642F1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Pr="28BC4787" w:rsidR="66EEFC6C">
        <w:rPr>
          <w:rFonts w:asciiTheme="majorHAnsi" w:hAnsiTheme="majorHAnsi" w:cstheme="majorBidi"/>
          <w:sz w:val="28"/>
          <w:szCs w:val="28"/>
        </w:rPr>
        <w:t xml:space="preserve"> // WEEK </w:t>
      </w:r>
      <w:r w:rsidR="006556A7">
        <w:rPr>
          <w:rFonts w:asciiTheme="majorHAnsi" w:hAnsiTheme="majorHAnsi" w:cstheme="majorBidi"/>
          <w:sz w:val="28"/>
          <w:szCs w:val="28"/>
        </w:rPr>
        <w:t>10</w:t>
      </w:r>
    </w:p>
    <w:p w:rsidRPr="003B3CC8" w:rsidR="00D45DE1" w:rsidP="3B5B5A9A" w:rsidRDefault="00707749" w14:paraId="366AF414" w14:textId="026C37EA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B5B5A9A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Pr="3B5B5A9A" w:rsidR="003B3CC8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Pr="3B5B5A9A" w:rsidR="00822768">
        <w:rPr>
          <w:rFonts w:asciiTheme="majorHAnsi" w:hAnsiTheme="majorHAnsi" w:cstheme="majorBidi"/>
          <w:sz w:val="22"/>
          <w:szCs w:val="22"/>
        </w:rPr>
        <w:t xml:space="preserve">Acts: Daring To Be The Church </w:t>
      </w:r>
      <w:r w:rsidRPr="3B5B5A9A" w:rsidR="741FF7EF">
        <w:rPr>
          <w:rFonts w:asciiTheme="majorHAnsi" w:hAnsiTheme="majorHAnsi" w:cstheme="majorBidi"/>
          <w:sz w:val="22"/>
          <w:szCs w:val="22"/>
        </w:rPr>
        <w:t>//</w:t>
      </w:r>
      <w:r w:rsidRPr="3B5B5A9A" w:rsidR="62EF5440">
        <w:rPr>
          <w:rFonts w:asciiTheme="majorHAnsi" w:hAnsiTheme="majorHAnsi" w:cstheme="majorBidi"/>
          <w:sz w:val="22"/>
          <w:szCs w:val="22"/>
        </w:rPr>
        <w:t xml:space="preserve"> </w:t>
      </w:r>
      <w:r w:rsidR="006556A7">
        <w:rPr>
          <w:rFonts w:asciiTheme="majorHAnsi" w:hAnsiTheme="majorHAnsi" w:cstheme="majorBidi"/>
          <w:sz w:val="22"/>
          <w:szCs w:val="22"/>
        </w:rPr>
        <w:t>Novem</w:t>
      </w:r>
      <w:r w:rsidR="0027559D">
        <w:rPr>
          <w:rFonts w:asciiTheme="majorHAnsi" w:hAnsiTheme="majorHAnsi" w:cstheme="majorBidi"/>
          <w:sz w:val="22"/>
          <w:szCs w:val="22"/>
        </w:rPr>
        <w:t>ber</w:t>
      </w:r>
      <w:r w:rsidRPr="3B5B5A9A" w:rsidR="681A0414">
        <w:rPr>
          <w:rFonts w:asciiTheme="majorHAnsi" w:hAnsiTheme="majorHAnsi" w:cstheme="majorBidi"/>
          <w:sz w:val="22"/>
          <w:szCs w:val="22"/>
        </w:rPr>
        <w:t xml:space="preserve"> </w:t>
      </w:r>
      <w:r w:rsidR="0091312A">
        <w:rPr>
          <w:rFonts w:asciiTheme="majorHAnsi" w:hAnsiTheme="majorHAnsi" w:cstheme="majorBidi"/>
          <w:sz w:val="22"/>
          <w:szCs w:val="22"/>
        </w:rPr>
        <w:t>1</w:t>
      </w:r>
      <w:r w:rsidR="00832B5F">
        <w:rPr>
          <w:rFonts w:asciiTheme="majorHAnsi" w:hAnsiTheme="majorHAnsi" w:cstheme="majorBidi"/>
          <w:sz w:val="22"/>
          <w:szCs w:val="22"/>
        </w:rPr>
        <w:t>3</w:t>
      </w:r>
      <w:r w:rsidRPr="3B5B5A9A" w:rsidR="681A0414">
        <w:rPr>
          <w:rFonts w:asciiTheme="majorHAnsi" w:hAnsiTheme="majorHAnsi" w:cstheme="majorBidi"/>
          <w:sz w:val="22"/>
          <w:szCs w:val="22"/>
        </w:rPr>
        <w:t>/</w:t>
      </w:r>
      <w:r w:rsidR="0044590F">
        <w:rPr>
          <w:rFonts w:asciiTheme="majorHAnsi" w:hAnsiTheme="majorHAnsi" w:cstheme="majorBidi"/>
          <w:sz w:val="22"/>
          <w:szCs w:val="22"/>
        </w:rPr>
        <w:t>1</w:t>
      </w:r>
      <w:r w:rsidR="00832B5F">
        <w:rPr>
          <w:rFonts w:asciiTheme="majorHAnsi" w:hAnsiTheme="majorHAnsi" w:cstheme="majorBidi"/>
          <w:sz w:val="22"/>
          <w:szCs w:val="22"/>
        </w:rPr>
        <w:t>4</w:t>
      </w:r>
      <w:r w:rsidRPr="3B5B5A9A" w:rsidR="1BF71ACF">
        <w:rPr>
          <w:rFonts w:asciiTheme="majorHAnsi" w:hAnsiTheme="majorHAnsi" w:cstheme="majorBidi"/>
          <w:sz w:val="22"/>
          <w:szCs w:val="22"/>
        </w:rPr>
        <w:t>, 2021</w:t>
      </w:r>
    </w:p>
    <w:p w:rsidR="42065EAD" w:rsidP="108C24EB" w:rsidRDefault="00556C9F" w14:paraId="255BD975" w14:textId="3BCB42B0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Sheep, Wolves &amp; Last Words</w:t>
      </w:r>
      <w:r w:rsidR="008409FA">
        <w:rPr>
          <w:rFonts w:asciiTheme="majorHAnsi" w:hAnsiTheme="majorHAnsi" w:cstheme="majorBidi"/>
          <w:sz w:val="22"/>
          <w:szCs w:val="22"/>
        </w:rPr>
        <w:t xml:space="preserve"> </w:t>
      </w:r>
      <w:r w:rsidRPr="108C24EB" w:rsidR="6763A1BF">
        <w:rPr>
          <w:rFonts w:asciiTheme="majorHAnsi" w:hAnsiTheme="majorHAnsi" w:cstheme="majorBidi"/>
          <w:sz w:val="22"/>
          <w:szCs w:val="22"/>
        </w:rPr>
        <w:t>/</w:t>
      </w:r>
      <w:r w:rsidRPr="108C24EB" w:rsidR="2B985258">
        <w:rPr>
          <w:rFonts w:asciiTheme="majorHAnsi" w:hAnsiTheme="majorHAnsi" w:cstheme="majorBidi"/>
          <w:sz w:val="22"/>
          <w:szCs w:val="22"/>
        </w:rPr>
        <w:t>/</w:t>
      </w:r>
      <w:r w:rsidRPr="108C24EB" w:rsidR="76B02F9C">
        <w:rPr>
          <w:rFonts w:asciiTheme="majorHAnsi" w:hAnsiTheme="majorHAnsi" w:cstheme="majorBidi"/>
          <w:sz w:val="22"/>
          <w:szCs w:val="22"/>
        </w:rPr>
        <w:t xml:space="preserve"> </w:t>
      </w:r>
      <w:r w:rsidRPr="108C24EB" w:rsidR="00D6390D">
        <w:rPr>
          <w:rFonts w:asciiTheme="majorHAnsi" w:hAnsiTheme="majorHAnsi" w:cstheme="majorBidi"/>
          <w:sz w:val="22"/>
          <w:szCs w:val="22"/>
        </w:rPr>
        <w:t xml:space="preserve">Acts </w:t>
      </w:r>
      <w:r w:rsidR="00461E96">
        <w:rPr>
          <w:rFonts w:asciiTheme="majorHAnsi" w:hAnsiTheme="majorHAnsi" w:cstheme="majorBidi"/>
          <w:sz w:val="22"/>
          <w:szCs w:val="22"/>
        </w:rPr>
        <w:t>20</w:t>
      </w:r>
      <w:r w:rsidRPr="108C24EB" w:rsidR="3090864F">
        <w:rPr>
          <w:rFonts w:asciiTheme="majorHAnsi" w:hAnsiTheme="majorHAnsi" w:cstheme="majorBidi"/>
          <w:sz w:val="22"/>
          <w:szCs w:val="22"/>
        </w:rPr>
        <w:t>:</w:t>
      </w:r>
      <w:r w:rsidR="00461E96">
        <w:rPr>
          <w:rFonts w:asciiTheme="majorHAnsi" w:hAnsiTheme="majorHAnsi" w:cstheme="majorBidi"/>
          <w:sz w:val="22"/>
          <w:szCs w:val="22"/>
        </w:rPr>
        <w:t>17</w:t>
      </w:r>
      <w:r w:rsidRPr="108C24EB" w:rsidR="3090864F">
        <w:rPr>
          <w:rFonts w:asciiTheme="majorHAnsi" w:hAnsiTheme="majorHAnsi" w:cstheme="majorBidi"/>
          <w:sz w:val="22"/>
          <w:szCs w:val="22"/>
        </w:rPr>
        <w:t>-</w:t>
      </w:r>
      <w:r w:rsidR="00461E96">
        <w:rPr>
          <w:rFonts w:asciiTheme="majorHAnsi" w:hAnsiTheme="majorHAnsi" w:cstheme="majorBidi"/>
          <w:sz w:val="22"/>
          <w:szCs w:val="22"/>
        </w:rPr>
        <w:t>38</w:t>
      </w:r>
    </w:p>
    <w:p w:rsidRPr="00AA6B0C" w:rsidR="0092354B" w:rsidP="42065EAD" w:rsidRDefault="0092354B" w14:paraId="25081723" w14:textId="77777777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:rsidRPr="00702007" w:rsidR="00C22D73" w:rsidP="00702007" w:rsidRDefault="007E7DFB" w14:paraId="733AB54C" w14:textId="6AA158D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:rsidR="00A709AB" w:rsidP="74F6BBDB" w:rsidRDefault="00B26DA8" w14:paraId="30F9C282" w14:textId="37B8C888">
      <w:pPr>
        <w:pStyle w:val="paragraph"/>
        <w:spacing w:before="0" w:beforeAutospacing="off" w:after="0" w:afterAutospacing="off"/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</w:pPr>
      <w:r w:rsidRPr="74F6BBDB" w:rsidR="00B26DA8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Welcome to the final week of the Fall Life Group Session. After this week, we will take a break for the holidays. </w:t>
      </w:r>
      <w:r w:rsidRPr="74F6BBDB" w:rsidR="0084121A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Signup for the Winter Session of Life Groups will launch on January 1, 202</w:t>
      </w:r>
      <w:r w:rsidRPr="74F6BBDB" w:rsidR="5CB23CD4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2</w:t>
      </w:r>
      <w:r w:rsidRPr="74F6BBDB" w:rsidR="0084121A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. If you are continuing in your current Life Group, you DO NOT need to sign up again!</w:t>
      </w:r>
      <w:r w:rsidRPr="74F6BBDB" w:rsidR="005F41CF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The Winter Session officially starts the weekend of January 15/16</w:t>
      </w:r>
      <w:r w:rsidRPr="74F6BBDB" w:rsidR="00DE4E28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, 202</w:t>
      </w:r>
      <w:r w:rsidRPr="74F6BBDB" w:rsidR="0278D8FE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2</w:t>
      </w:r>
      <w:r w:rsidRPr="74F6BBDB" w:rsidR="00DE4E28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.</w:t>
      </w:r>
    </w:p>
    <w:p w:rsidR="00DE4E28" w:rsidP="75589189" w:rsidRDefault="00DE4E28" w14:paraId="239DC2D4" w14:textId="77777777">
      <w:pPr>
        <w:pStyle w:val="paragraph"/>
        <w:spacing w:before="0" w:beforeAutospacing="0" w:after="0" w:afterAutospacing="0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="00DE4E28" w:rsidP="75589189" w:rsidRDefault="00B67460" w14:paraId="440E7C57" w14:textId="11E2A07C">
      <w:pPr>
        <w:pStyle w:val="paragraph"/>
        <w:spacing w:before="0" w:beforeAutospacing="0" w:after="0" w:afterAutospacing="0"/>
        <w:rPr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eastAsiaTheme="majorEastAsia" w:cstheme="majorBidi"/>
          <w:noProof/>
          <w:sz w:val="22"/>
          <w:szCs w:val="22"/>
        </w:rPr>
        <w:drawing>
          <wp:anchor distT="0" distB="0" distL="114300" distR="114300" simplePos="0" relativeHeight="251660290" behindDoc="1" locked="0" layoutInCell="1" allowOverlap="1" wp14:anchorId="61CA993A" wp14:editId="465F538F">
            <wp:simplePos x="0" y="0"/>
            <wp:positionH relativeFrom="column">
              <wp:posOffset>3703320</wp:posOffset>
            </wp:positionH>
            <wp:positionV relativeFrom="paragraph">
              <wp:posOffset>379095</wp:posOffset>
            </wp:positionV>
            <wp:extent cx="624840" cy="624840"/>
            <wp:effectExtent l="0" t="0" r="3810" b="3810"/>
            <wp:wrapNone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2484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25C8" w:rsidR="00DE4E28">
        <w:rPr>
          <w:rStyle w:val="normaltextrun"/>
          <w:rFonts w:asciiTheme="majorHAnsi" w:hAnsiTheme="majorHAnsi" w:eastAsiaTheme="majorEastAsia" w:cstheme="majorBidi"/>
          <w:b/>
          <w:bCs/>
          <w:color w:val="090909"/>
          <w:sz w:val="22"/>
          <w:szCs w:val="22"/>
        </w:rPr>
        <w:t>If you didn’t have a chance to fill out the Life Group Survey last week, please take a few moments to fill it out this week</w:t>
      </w:r>
      <w:r w:rsidRPr="006025C8" w:rsidR="006025C8">
        <w:rPr>
          <w:rStyle w:val="normaltextrun"/>
          <w:rFonts w:asciiTheme="majorHAnsi" w:hAnsiTheme="majorHAnsi" w:eastAsiaTheme="majorEastAsia" w:cstheme="majorBidi"/>
          <w:b/>
          <w:bCs/>
          <w:color w:val="090909"/>
          <w:sz w:val="22"/>
          <w:szCs w:val="22"/>
        </w:rPr>
        <w:t>. It will only take 5 minutes of your time</w:t>
      </w:r>
      <w:r w:rsidR="006025C8">
        <w:rPr>
          <w:rStyle w:val="normaltextrun"/>
          <w:rFonts w:asciiTheme="majorHAnsi" w:hAnsiTheme="majorHAnsi" w:eastAsiaTheme="majorEastAsia" w:cstheme="majorBidi"/>
          <w:b/>
          <w:bCs/>
          <w:color w:val="090909"/>
          <w:sz w:val="22"/>
          <w:szCs w:val="22"/>
        </w:rPr>
        <w:t xml:space="preserve">. Here is a link to the survey: </w:t>
      </w:r>
      <w:hyperlink w:history="1" r:id="rId13">
        <w:r w:rsidRPr="00BB6BD1" w:rsidR="00727A91">
          <w:rPr>
            <w:rStyle w:val="Hyperlink"/>
            <w:rFonts w:ascii="Calibri Light" w:hAnsi="Calibri Light" w:cs="Calibri Light"/>
            <w:sz w:val="22"/>
            <w:szCs w:val="22"/>
            <w:shd w:val="clear" w:color="auto" w:fill="FFFFFF"/>
          </w:rPr>
          <w:t>https://forms.office.com/r/N52hMg4mZ0</w:t>
        </w:r>
      </w:hyperlink>
      <w:r w:rsidR="00727A91">
        <w:rPr>
          <w:rFonts w:ascii="Calibri Light" w:hAnsi="Calibri Light" w:cs="Calibri Light"/>
          <w:color w:val="000000"/>
          <w:sz w:val="22"/>
          <w:szCs w:val="22"/>
          <w:shd w:val="clear" w:color="auto" w:fill="FFFFFF"/>
        </w:rPr>
        <w:t xml:space="preserve">  Or use this QR Code: </w:t>
      </w:r>
    </w:p>
    <w:p w:rsidRPr="006025C8" w:rsidR="00727A91" w:rsidP="75589189" w:rsidRDefault="00727A91" w14:paraId="72DCEEA5" w14:textId="77777777">
      <w:pPr>
        <w:pStyle w:val="paragraph"/>
        <w:spacing w:before="0" w:beforeAutospacing="0" w:after="0" w:afterAutospacing="0"/>
        <w:rPr>
          <w:rStyle w:val="normaltextrun"/>
          <w:rFonts w:asciiTheme="majorHAnsi" w:hAnsiTheme="majorHAnsi" w:eastAsiaTheme="majorEastAsia" w:cstheme="majorBidi"/>
          <w:b/>
          <w:bCs/>
          <w:color w:val="090909"/>
          <w:sz w:val="22"/>
          <w:szCs w:val="22"/>
        </w:rPr>
      </w:pPr>
    </w:p>
    <w:p w:rsidR="00A709AB" w:rsidP="75589189" w:rsidRDefault="00A709AB" w14:paraId="57A2FDA6" w14:textId="77777777">
      <w:pPr>
        <w:pStyle w:val="paragraph"/>
        <w:spacing w:before="0" w:beforeAutospacing="0" w:after="0" w:afterAutospacing="0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="00B67460" w:rsidP="75589189" w:rsidRDefault="00B67460" w14:paraId="18A1AB94" w14:textId="77777777">
      <w:pPr>
        <w:pStyle w:val="paragraph"/>
        <w:spacing w:before="0" w:beforeAutospacing="0" w:after="0" w:afterAutospacing="0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="00A72AF4" w:rsidP="75589189" w:rsidRDefault="007B451F" w14:paraId="115DB191" w14:textId="78A7C7A5">
      <w:pPr>
        <w:pStyle w:val="paragraph"/>
        <w:spacing w:before="0" w:beforeAutospacing="0" w:after="0" w:afterAutospacing="0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  <w:r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T</w:t>
      </w:r>
      <w:r w:rsidRPr="75589189" w:rsidR="00D579A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his week </w:t>
      </w:r>
      <w:r w:rsidR="006936A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we find Paul </w:t>
      </w:r>
      <w:r w:rsidR="004A18F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traveling back to Jerusalem. But before he goes, </w:t>
      </w:r>
      <w:r w:rsidR="001B6BAA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he requests one last face-to-face meeting with the leaders of the Ephesian church</w:t>
      </w:r>
      <w:r w:rsidR="00F5084C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—a church he has spent a considerable amount of time working with</w:t>
      </w:r>
      <w:r w:rsidRPr="75589189" w:rsidR="005627E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.</w:t>
      </w:r>
      <w:r w:rsidR="00FC234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</w:t>
      </w:r>
      <w:r w:rsidR="0044590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I</w:t>
      </w:r>
      <w:r w:rsidR="00FC234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n Paul’s words, we see his passion for his mission, </w:t>
      </w:r>
      <w:r w:rsidR="00A73CE9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his concern for the well-being of the church in Ephesus</w:t>
      </w:r>
      <w:r w:rsidR="00C91D15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, and his genuine love for them.</w:t>
      </w:r>
    </w:p>
    <w:p w:rsidR="00A72AF4" w:rsidP="3B5B5A9A" w:rsidRDefault="00A72AF4" w14:paraId="730297DC" w14:textId="77777777">
      <w:pPr>
        <w:pStyle w:val="paragraph"/>
        <w:spacing w:before="0" w:beforeAutospacing="0" w:after="0" w:afterAutospacing="0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="00A92F1F" w:rsidP="3EB6F0A4" w:rsidRDefault="00C71505" w14:paraId="3C3F3C94" w14:textId="29846920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To get the most out of your group time, we </w:t>
      </w:r>
      <w:r w:rsidRPr="3EB6F0A4" w:rsidR="56D3A330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you to look over th</w:t>
      </w:r>
      <w:r w:rsidRPr="3EB6F0A4" w:rsidR="3D964A7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and write your thoughts down before you meet with your group. </w:t>
      </w:r>
    </w:p>
    <w:p w:rsidR="002A2310" w:rsidP="71E7A30A" w:rsidRDefault="002A2310" w14:paraId="565329F4" w14:textId="777777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Pr="003B3CC8" w:rsidR="006E582B" w:rsidP="04BD5C65" w:rsidRDefault="00AF54EE" w14:paraId="517111A1" w14:textId="5DF55E3B">
      <w:pPr>
        <w:pBdr>
          <w:bottom w:val="single" w:color="auto" w:sz="6" w:space="1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Pr="04BD5C65" w:rsidR="006E582B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04BD5C65" w:rsidR="006E582B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Pr="04BD5C65" w:rsidR="006E582B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:rsidRPr="003B3CC8" w:rsidR="003B3CC8" w:rsidP="580E70E9" w:rsidRDefault="003657C6" w14:paraId="0CDC7F67" w14:textId="6557E90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Pr="3B5B5A9A" w:rsidR="6DC075B3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Pr="3B5B5A9A" w:rsidR="008E14A6">
        <w:rPr>
          <w:rFonts w:asciiTheme="majorHAnsi" w:hAnsiTheme="majorHAnsi" w:cstheme="majorBidi"/>
          <w:sz w:val="22"/>
          <w:szCs w:val="22"/>
        </w:rPr>
        <w:t xml:space="preserve"> started:</w:t>
      </w:r>
    </w:p>
    <w:p w:rsidR="14A06B95" w:rsidP="2E696E3F" w:rsidRDefault="00DC5212" w14:paraId="47CD6CD2" w14:textId="5676B8EF">
      <w:pPr>
        <w:pStyle w:val="ListParagraph"/>
        <w:numPr>
          <w:ilvl w:val="0"/>
          <w:numId w:val="11"/>
        </w:numPr>
        <w:spacing w:after="0"/>
        <w:rPr>
          <w:rFonts w:asciiTheme="majorHAnsi" w:hAnsiTheme="majorHAnsi" w:eastAsiaTheme="majorEastAsia" w:cstheme="majorBidi"/>
          <w:sz w:val="22"/>
          <w:szCs w:val="22"/>
        </w:rPr>
      </w:pPr>
      <w:r w:rsidRPr="2E696E3F">
        <w:rPr>
          <w:rFonts w:asciiTheme="majorHAnsi" w:hAnsiTheme="majorHAnsi" w:eastAsiaTheme="majorEastAsia" w:cstheme="majorBidi"/>
          <w:sz w:val="22"/>
          <w:szCs w:val="22"/>
        </w:rPr>
        <w:t xml:space="preserve">What is one thing life </w:t>
      </w:r>
      <w:r w:rsidRPr="2E696E3F" w:rsidR="1CC97789">
        <w:rPr>
          <w:rFonts w:asciiTheme="majorHAnsi" w:hAnsiTheme="majorHAnsi" w:eastAsiaTheme="majorEastAsia" w:cstheme="majorBidi"/>
          <w:sz w:val="22"/>
          <w:szCs w:val="22"/>
        </w:rPr>
        <w:t xml:space="preserve">in </w:t>
      </w:r>
      <w:r w:rsidRPr="2E696E3F">
        <w:rPr>
          <w:rFonts w:asciiTheme="majorHAnsi" w:hAnsiTheme="majorHAnsi" w:eastAsiaTheme="majorEastAsia" w:cstheme="majorBidi"/>
          <w:sz w:val="22"/>
          <w:szCs w:val="22"/>
        </w:rPr>
        <w:t>this pandemic has taught you about yourself?</w:t>
      </w:r>
    </w:p>
    <w:p w:rsidRPr="00E731E9" w:rsidR="00D63432" w:rsidP="00D63432" w:rsidRDefault="00D63432" w14:paraId="73B51262" w14:textId="77777777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:rsidRPr="00726F80" w:rsidR="00E54D45" w:rsidP="007C5D93" w:rsidRDefault="00E54D45" w14:paraId="278F4C0A" w14:textId="77777777">
      <w:pPr>
        <w:pStyle w:val="ListParagraph"/>
        <w:spacing w:after="0"/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</w:pPr>
    </w:p>
    <w:p w:rsidR="6D183F26" w:rsidP="40FB44CC" w:rsidRDefault="00C927A3" w14:paraId="528C77BF" w14:textId="6C50D339">
      <w:pPr>
        <w:pStyle w:val="ListParagraph"/>
        <w:numPr>
          <w:ilvl w:val="0"/>
          <w:numId w:val="11"/>
        </w:numPr>
        <w:spacing w:after="0"/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</w:pPr>
      <w:r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Besides turkey, what one dish </w:t>
      </w:r>
      <w:proofErr w:type="gramStart"/>
      <w:r w:rsidR="00575A66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>has to</w:t>
      </w:r>
      <w:proofErr w:type="gramEnd"/>
      <w:r w:rsidR="00575A66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 be part of your</w:t>
      </w:r>
      <w:r w:rsidR="00DE01EE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 Thanksgiving</w:t>
      </w:r>
      <w:r w:rsidR="00575A66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 meal</w:t>
      </w:r>
      <w:r w:rsidR="00DE01EE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>?</w:t>
      </w:r>
    </w:p>
    <w:p w:rsidR="007A6FA6" w:rsidP="001A43D3" w:rsidRDefault="007A6FA6" w14:paraId="6CBD71D1" w14:textId="77777777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Pr="003B3CC8" w:rsidR="007E7DFB" w:rsidP="003B3CC8" w:rsidRDefault="009D036A" w14:paraId="375B41F4" w14:textId="04DFE49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:rsidRPr="003B3CC8" w:rsidR="004959E3" w:rsidP="0008512A" w:rsidRDefault="00BA1AE5" w14:paraId="6EE0D8DD" w14:textId="48CB379E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Pr="003B3CC8" w:rsidR="00C25DC6">
        <w:rPr>
          <w:rFonts w:asciiTheme="majorHAnsi" w:hAnsiTheme="majorHAnsi" w:cstheme="majorHAnsi"/>
          <w:sz w:val="22"/>
          <w:szCs w:val="22"/>
        </w:rPr>
        <w:t>ransition</w:t>
      </w:r>
      <w:r w:rsidRPr="003B3CC8" w:rsidR="001F043A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:rsidRPr="003B3CC8" w:rsidR="00C94D4C" w:rsidP="24A60771" w:rsidRDefault="00AA4C9F" w14:paraId="0FF4A5B5" w14:textId="424F47C8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Pr="6E144F54" w:rsidR="46ED3CB3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Pr="6E144F54" w:rsidR="00D62985">
        <w:rPr>
          <w:rFonts w:asciiTheme="majorHAnsi" w:hAnsiTheme="majorHAnsi" w:cstheme="majorBidi"/>
          <w:sz w:val="22"/>
          <w:szCs w:val="22"/>
        </w:rPr>
        <w:t>H</w:t>
      </w:r>
      <w:r w:rsidRPr="6E144F54" w:rsidR="00C94D4C">
        <w:rPr>
          <w:rFonts w:asciiTheme="majorHAnsi" w:hAnsiTheme="majorHAnsi" w:cstheme="majorBidi"/>
          <w:sz w:val="22"/>
          <w:szCs w:val="22"/>
        </w:rPr>
        <w:t xml:space="preserve">ere are a few </w:t>
      </w:r>
      <w:r w:rsidRPr="6E144F54" w:rsidR="003B7D91">
        <w:rPr>
          <w:rFonts w:asciiTheme="majorHAnsi" w:hAnsiTheme="majorHAnsi" w:cstheme="majorBidi"/>
          <w:sz w:val="22"/>
          <w:szCs w:val="22"/>
        </w:rPr>
        <w:t>potential prayer items</w:t>
      </w:r>
      <w:r w:rsidRPr="6E144F54" w:rsidR="00C94D4C">
        <w:rPr>
          <w:rFonts w:asciiTheme="majorHAnsi" w:hAnsiTheme="majorHAnsi" w:cstheme="majorBidi"/>
          <w:sz w:val="22"/>
          <w:szCs w:val="22"/>
        </w:rPr>
        <w:t>:</w:t>
      </w:r>
    </w:p>
    <w:p w:rsidRPr="003B3CC8" w:rsidR="00C94D4C" w:rsidP="003D3F58" w:rsidRDefault="008C79CF" w14:paraId="543D36D1" w14:textId="7B4E3DCA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Pr="6B09C38E" w:rsidR="3E41E76F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:rsidRPr="003B3CC8" w:rsidR="00096ABE" w:rsidP="003D3F58" w:rsidRDefault="008C79CF" w14:paraId="21CB6327" w14:textId="6378BB9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:rsidRPr="003B3CC8" w:rsidR="00C94D4C" w:rsidP="00065ABF" w:rsidRDefault="008C79CF" w14:paraId="4EFF725E" w14:textId="5D42446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:rsidRPr="00CD7674" w:rsidR="003A06AF" w:rsidP="1A24C6AC" w:rsidRDefault="003B7D91" w14:paraId="22698F73" w14:textId="7C8E478F">
      <w:pPr>
        <w:pStyle w:val="NormalWeb"/>
        <w:numPr>
          <w:ilvl w:val="0"/>
          <w:numId w:val="7"/>
        </w:numPr>
        <w:pBdr>
          <w:bottom w:val="single" w:color="auto" w:sz="6" w:space="0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Pr="00CD7674" w:rsidR="003A06AF" w:rsidSect="00D90C81">
          <w:footerReference w:type="default" r:id="rId14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 w:rsidR="05E7B4E9">
        <w:rPr>
          <w:rFonts w:asciiTheme="majorHAnsi" w:hAnsiTheme="majorHAnsi" w:cstheme="majorBidi"/>
          <w:sz w:val="22"/>
          <w:szCs w:val="22"/>
        </w:rPr>
        <w:t>someon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:rsidRPr="00731D02" w:rsidR="00C4198C" w:rsidP="00731D02" w:rsidRDefault="3D32665B" w14:paraId="3DC51392" w14:textId="35B2BA4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:rsidR="02FB854B" w:rsidP="28BC4787" w:rsidRDefault="00E36780" w14:paraId="5D7785EA" w14:textId="6657E65B">
      <w:pPr>
        <w:pStyle w:val="ListParagraph"/>
        <w:numPr>
          <w:ilvl w:val="0"/>
          <w:numId w:val="6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>What was your primary reaction to this week’s sermon?</w:t>
      </w:r>
      <w:r w:rsidR="00BE061B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Were you encouraged, challenged, puzzled, </w:t>
      </w:r>
      <w:r w:rsidR="00A36085">
        <w:rPr>
          <w:rFonts w:asciiTheme="majorHAnsi" w:hAnsiTheme="majorHAnsi" w:eastAsiaTheme="majorEastAsia" w:cstheme="majorBidi"/>
          <w:b/>
          <w:bCs/>
          <w:sz w:val="22"/>
          <w:szCs w:val="22"/>
        </w:rPr>
        <w:t>convicted, or something else</w:t>
      </w:r>
      <w:r w:rsidR="008F404D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  <w:r w:rsidR="00F469C9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Explain why.</w:t>
      </w:r>
    </w:p>
    <w:p w:rsidR="009404D8" w:rsidP="009404D8" w:rsidRDefault="009404D8" w14:paraId="77B65555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9404D8" w:rsidR="0092269E" w:rsidP="009404D8" w:rsidRDefault="0092269E" w14:paraId="00B5328A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1FCB48BD" w:rsidP="108C24EB" w:rsidRDefault="00146A5B" w14:paraId="6DDE9996" w14:textId="3D527C5B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sz w:val="22"/>
          <w:szCs w:val="22"/>
        </w:rPr>
        <w:t xml:space="preserve">Think back through our study of </w:t>
      </w:r>
      <w:r w:rsidRPr="00146A5B">
        <w:rPr>
          <w:rFonts w:asciiTheme="majorHAnsi" w:hAnsiTheme="majorHAnsi" w:eastAsiaTheme="majorEastAsia" w:cstheme="majorBidi"/>
          <w:i/>
          <w:iCs/>
          <w:sz w:val="22"/>
          <w:szCs w:val="22"/>
        </w:rPr>
        <w:t>Acts</w:t>
      </w:r>
      <w:r>
        <w:rPr>
          <w:rFonts w:asciiTheme="majorHAnsi" w:hAnsiTheme="majorHAnsi" w:eastAsiaTheme="majorEastAsia" w:cstheme="majorBidi"/>
          <w:sz w:val="22"/>
          <w:szCs w:val="22"/>
        </w:rPr>
        <w:t xml:space="preserve"> up to this point. </w:t>
      </w: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>What have you learned about God</w:t>
      </w:r>
      <w:r w:rsidR="00483617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? How have you seen him at work in </w:t>
      </w:r>
      <w:r w:rsidR="00BE0AE3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and through the Church in </w:t>
      </w:r>
      <w:r w:rsidRPr="00BE0AE3" w:rsidR="00BE0AE3">
        <w:rPr>
          <w:rFonts w:asciiTheme="majorHAnsi" w:hAnsiTheme="majorHAnsi" w:eastAsiaTheme="majorEastAsia" w:cstheme="majorBidi"/>
          <w:b/>
          <w:bCs/>
          <w:i/>
          <w:iCs/>
          <w:sz w:val="22"/>
          <w:szCs w:val="22"/>
        </w:rPr>
        <w:t>Acts</w:t>
      </w:r>
      <w:r w:rsidRPr="108C24EB" w:rsidR="008A657B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</w:p>
    <w:p w:rsidR="00BE0AE3" w:rsidP="00BE0AE3" w:rsidRDefault="00BE0AE3" w14:paraId="03AE7B9D" w14:textId="02C33FB7">
      <w:pPr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E654D7" w:rsidP="00BE0AE3" w:rsidRDefault="00E654D7" w14:paraId="177006EE" w14:textId="3FC69BD3">
      <w:pPr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E654D7" w:rsidP="00BE0AE3" w:rsidRDefault="00E654D7" w14:paraId="4154C372" w14:textId="77777777">
      <w:pPr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BE0AE3" w:rsidR="00BE0AE3" w:rsidP="00BE0AE3" w:rsidRDefault="00BE0AE3" w14:paraId="0ABD678E" w14:textId="20797AE3">
      <w:pPr>
        <w:ind w:left="7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>Do you see God at work</w:t>
      </w:r>
      <w:r w:rsidR="00E654D7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similarly in and through the Church today? Explain.</w:t>
      </w:r>
    </w:p>
    <w:p w:rsidR="00175765" w:rsidP="00175765" w:rsidRDefault="00175765" w14:paraId="3BD8D416" w14:textId="1B5532AF">
      <w:pPr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175765" w:rsidP="00175765" w:rsidRDefault="00175765" w14:paraId="2E8621D7" w14:textId="6C8271B0">
      <w:pPr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85530B" w:rsidP="00175765" w:rsidRDefault="0085530B" w14:paraId="63505383" w14:textId="77777777">
      <w:pPr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C47696" w:rsidR="00C47696" w:rsidP="2E696E3F" w:rsidRDefault="00E55015" w14:paraId="215AB60B" w14:textId="3180D451">
      <w:pPr>
        <w:pStyle w:val="ListParagraph"/>
        <w:numPr>
          <w:ilvl w:val="0"/>
          <w:numId w:val="6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2E696E3F">
        <w:rPr>
          <w:rFonts w:asciiTheme="majorHAnsi" w:hAnsiTheme="majorHAnsi" w:eastAsiaTheme="majorEastAsia" w:cstheme="majorBidi"/>
          <w:sz w:val="22"/>
          <w:szCs w:val="22"/>
        </w:rPr>
        <w:t xml:space="preserve">The advancement of the Kingdom of God in </w:t>
      </w:r>
      <w:r w:rsidRPr="2E696E3F">
        <w:rPr>
          <w:rFonts w:asciiTheme="majorHAnsi" w:hAnsiTheme="majorHAnsi" w:eastAsiaTheme="majorEastAsia" w:cstheme="majorBidi"/>
          <w:i/>
          <w:iCs/>
          <w:sz w:val="22"/>
          <w:szCs w:val="22"/>
        </w:rPr>
        <w:t>Acts</w:t>
      </w:r>
      <w:r w:rsidRPr="2E696E3F">
        <w:rPr>
          <w:rFonts w:asciiTheme="majorHAnsi" w:hAnsiTheme="majorHAnsi" w:eastAsiaTheme="majorEastAsia" w:cstheme="majorBidi"/>
          <w:sz w:val="22"/>
          <w:szCs w:val="22"/>
        </w:rPr>
        <w:t xml:space="preserve"> was met with </w:t>
      </w:r>
      <w:r w:rsidRPr="2E696E3F" w:rsidR="00867D65">
        <w:rPr>
          <w:rFonts w:asciiTheme="majorHAnsi" w:hAnsiTheme="majorHAnsi" w:eastAsiaTheme="majorEastAsia" w:cstheme="majorBidi"/>
          <w:sz w:val="22"/>
          <w:szCs w:val="22"/>
        </w:rPr>
        <w:t xml:space="preserve">the world’s </w:t>
      </w:r>
      <w:r w:rsidRPr="2E696E3F">
        <w:rPr>
          <w:rFonts w:asciiTheme="majorHAnsi" w:hAnsiTheme="majorHAnsi" w:eastAsiaTheme="majorEastAsia" w:cstheme="majorBidi"/>
          <w:sz w:val="22"/>
          <w:szCs w:val="22"/>
        </w:rPr>
        <w:t xml:space="preserve">resistance and opposition at every turn. </w:t>
      </w:r>
      <w:r w:rsidRPr="2E696E3F" w:rsidR="00867D65">
        <w:rPr>
          <w:rFonts w:asciiTheme="majorHAnsi" w:hAnsiTheme="majorHAnsi" w:eastAsiaTheme="majorEastAsia" w:cstheme="majorBidi"/>
          <w:sz w:val="22"/>
          <w:szCs w:val="22"/>
        </w:rPr>
        <w:t xml:space="preserve">The Church had to be courageous </w:t>
      </w:r>
      <w:r w:rsidRPr="2E696E3F" w:rsidR="005716E4">
        <w:rPr>
          <w:rFonts w:asciiTheme="majorHAnsi" w:hAnsiTheme="majorHAnsi" w:eastAsiaTheme="majorEastAsia" w:cstheme="majorBidi"/>
          <w:sz w:val="22"/>
          <w:szCs w:val="22"/>
        </w:rPr>
        <w:t xml:space="preserve">to fulfill God’s mission. </w:t>
      </w:r>
      <w:r w:rsidRPr="2E696E3F" w:rsidR="00C47696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What is one way </w:t>
      </w:r>
      <w:r w:rsidRPr="2E696E3F" w:rsidR="00A72FC4">
        <w:rPr>
          <w:rFonts w:asciiTheme="majorHAnsi" w:hAnsiTheme="majorHAnsi" w:eastAsiaTheme="majorEastAsia" w:cstheme="majorBidi"/>
          <w:b/>
          <w:bCs/>
          <w:sz w:val="22"/>
          <w:szCs w:val="22"/>
        </w:rPr>
        <w:t>you sense</w:t>
      </w:r>
      <w:r w:rsidRPr="2E696E3F" w:rsidR="00C47696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Jesus </w:t>
      </w:r>
      <w:r w:rsidRPr="2E696E3F" w:rsidR="2B78B24C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has been </w:t>
      </w:r>
      <w:r w:rsidRPr="2E696E3F" w:rsidR="00A72FC4">
        <w:rPr>
          <w:rFonts w:asciiTheme="majorHAnsi" w:hAnsiTheme="majorHAnsi" w:eastAsiaTheme="majorEastAsia" w:cstheme="majorBidi"/>
          <w:b/>
          <w:bCs/>
          <w:sz w:val="22"/>
          <w:szCs w:val="22"/>
        </w:rPr>
        <w:t>leading</w:t>
      </w:r>
      <w:r w:rsidRPr="2E696E3F" w:rsidR="00C47696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you to take a step of courage to follow </w:t>
      </w:r>
      <w:r w:rsidRPr="2E696E3F" w:rsidR="00A72FC4">
        <w:rPr>
          <w:rFonts w:asciiTheme="majorHAnsi" w:hAnsiTheme="majorHAnsi" w:eastAsiaTheme="majorEastAsia" w:cstheme="majorBidi"/>
          <w:b/>
          <w:bCs/>
          <w:sz w:val="22"/>
          <w:szCs w:val="22"/>
        </w:rPr>
        <w:t>h</w:t>
      </w:r>
      <w:r w:rsidRPr="2E696E3F" w:rsidR="00C47696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im through our study in </w:t>
      </w:r>
      <w:r w:rsidRPr="2E696E3F" w:rsidR="00C47696">
        <w:rPr>
          <w:rFonts w:asciiTheme="majorHAnsi" w:hAnsiTheme="majorHAnsi" w:eastAsiaTheme="majorEastAsia" w:cstheme="majorBidi"/>
          <w:b/>
          <w:bCs/>
          <w:i/>
          <w:iCs/>
          <w:sz w:val="22"/>
          <w:szCs w:val="22"/>
        </w:rPr>
        <w:t>Acts</w:t>
      </w:r>
      <w:r w:rsidRPr="2E696E3F" w:rsidR="00C47696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  <w:r w:rsidRPr="2E696E3F" w:rsidR="00C47696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</w:p>
    <w:p w:rsidRPr="00C47696" w:rsidR="00C47696" w:rsidP="00C47696" w:rsidRDefault="00C47696" w14:paraId="06190C7E" w14:textId="77777777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C47696" w:rsidP="00C47696" w:rsidRDefault="00C47696" w14:paraId="5F11CE7E" w14:textId="34200B5E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C47696" w:rsidR="001E2E15" w:rsidP="00C47696" w:rsidRDefault="001E2E15" w14:paraId="4C60F79B" w14:textId="77777777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5712D0" w:rsidP="001E2E15" w:rsidRDefault="00C47696" w14:paraId="0389037D" w14:textId="2279C24F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001E2E15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If you could name one thing that typically holds you back from following what Jesus is </w:t>
      </w:r>
      <w:proofErr w:type="gramStart"/>
      <w:r w:rsidRPr="001E2E15">
        <w:rPr>
          <w:rFonts w:asciiTheme="majorHAnsi" w:hAnsiTheme="majorHAnsi" w:eastAsiaTheme="majorEastAsia" w:cstheme="majorBidi"/>
          <w:b/>
          <w:bCs/>
          <w:sz w:val="22"/>
          <w:szCs w:val="22"/>
        </w:rPr>
        <w:t>directing</w:t>
      </w:r>
      <w:proofErr w:type="gramEnd"/>
      <w:r w:rsidRPr="001E2E15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you to do what would that be?</w:t>
      </w:r>
    </w:p>
    <w:p w:rsidRPr="008740FC" w:rsidR="00D2243C" w:rsidP="002B680E" w:rsidRDefault="00D2243C" w14:paraId="41D0F8DF" w14:textId="287437E9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F96C70" w:rsidP="005712D0" w:rsidRDefault="00F96C70" w14:paraId="7288518F" w14:textId="77777777">
      <w:pPr>
        <w:spacing w:before="120" w:line="276" w:lineRule="auto"/>
        <w:ind w:left="7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7B67B0" w:rsidR="005712D0" w:rsidP="108C24EB" w:rsidRDefault="00E64BA5" w14:paraId="40DA56F5" w14:textId="6C346181">
      <w:pPr>
        <w:pStyle w:val="ListParagraph"/>
        <w:numPr>
          <w:ilvl w:val="0"/>
          <w:numId w:val="6"/>
        </w:numPr>
        <w:spacing w:before="120" w:after="0"/>
        <w:rPr>
          <w:rFonts w:asciiTheme="majorHAnsi" w:hAnsiTheme="majorHAnsi" w:eastAsiaTheme="majorEastAsia" w:cstheme="majorBidi"/>
          <w:sz w:val="22"/>
          <w:szCs w:val="22"/>
        </w:rPr>
      </w:pPr>
      <w:r>
        <w:rPr>
          <w:rFonts w:asciiTheme="majorHAnsi" w:hAnsiTheme="majorHAnsi" w:eastAsiaTheme="majorEastAsia" w:cstheme="majorBidi"/>
          <w:sz w:val="22"/>
          <w:szCs w:val="22"/>
        </w:rPr>
        <w:t xml:space="preserve">Read </w:t>
      </w:r>
      <w:r w:rsidR="00281004">
        <w:rPr>
          <w:rFonts w:asciiTheme="majorHAnsi" w:hAnsiTheme="majorHAnsi" w:eastAsiaTheme="majorEastAsia" w:cstheme="majorBidi"/>
          <w:sz w:val="22"/>
          <w:szCs w:val="22"/>
        </w:rPr>
        <w:t>out loud verse 24</w:t>
      </w:r>
      <w:r w:rsidR="00C66D8F">
        <w:rPr>
          <w:rFonts w:asciiTheme="majorHAnsi" w:hAnsiTheme="majorHAnsi" w:eastAsiaTheme="majorEastAsia" w:cstheme="majorBidi"/>
          <w:sz w:val="22"/>
          <w:szCs w:val="22"/>
        </w:rPr>
        <w:t xml:space="preserve">. </w:t>
      </w:r>
      <w:r w:rsidR="005C2804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Is this </w:t>
      </w:r>
      <w:r w:rsidR="002B0B98">
        <w:rPr>
          <w:rFonts w:asciiTheme="majorHAnsi" w:hAnsiTheme="majorHAnsi" w:eastAsiaTheme="majorEastAsia" w:cstheme="majorBidi"/>
          <w:b/>
          <w:bCs/>
          <w:sz w:val="22"/>
          <w:szCs w:val="22"/>
        </w:rPr>
        <w:t>verse something only a person we think</w:t>
      </w:r>
      <w:r w:rsidR="00901F52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of as a “super Christian” would say</w:t>
      </w:r>
      <w:r w:rsidR="0067687C">
        <w:rPr>
          <w:rFonts w:asciiTheme="majorHAnsi" w:hAnsiTheme="majorHAnsi" w:eastAsiaTheme="majorEastAsia" w:cstheme="majorBidi"/>
          <w:b/>
          <w:bCs/>
          <w:sz w:val="22"/>
          <w:szCs w:val="22"/>
        </w:rPr>
        <w:t>, or is this something every Christian ought to be able to say?</w:t>
      </w:r>
    </w:p>
    <w:p w:rsidR="007B67B0" w:rsidP="007B67B0" w:rsidRDefault="007B67B0" w14:paraId="0E24DF70" w14:textId="6BDAC56D">
      <w:pPr>
        <w:spacing w:before="120"/>
        <w:rPr>
          <w:rFonts w:asciiTheme="majorHAnsi" w:hAnsiTheme="majorHAnsi" w:eastAsiaTheme="majorEastAsia" w:cstheme="majorBidi"/>
          <w:sz w:val="22"/>
          <w:szCs w:val="22"/>
        </w:rPr>
      </w:pPr>
    </w:p>
    <w:p w:rsidRPr="007B67B0" w:rsidR="00E654D7" w:rsidP="007B67B0" w:rsidRDefault="00E654D7" w14:paraId="42D4DEB5" w14:textId="77777777">
      <w:pPr>
        <w:spacing w:before="120"/>
        <w:rPr>
          <w:rFonts w:asciiTheme="majorHAnsi" w:hAnsiTheme="majorHAnsi" w:eastAsiaTheme="majorEastAsia" w:cstheme="majorBidi"/>
          <w:sz w:val="22"/>
          <w:szCs w:val="22"/>
        </w:rPr>
      </w:pPr>
    </w:p>
    <w:p w:rsidR="00B80D34" w:rsidP="007B67B0" w:rsidRDefault="001B5B71" w14:paraId="49B8A671" w14:textId="7D78A8C8">
      <w:pPr>
        <w:spacing w:before="120"/>
        <w:ind w:left="7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If you believe this should be the testimony of every Christian, </w:t>
      </w:r>
      <w:r w:rsidR="00B2245F">
        <w:rPr>
          <w:rFonts w:asciiTheme="majorHAnsi" w:hAnsiTheme="majorHAnsi" w:eastAsiaTheme="majorEastAsia" w:cstheme="majorBidi"/>
          <w:b/>
          <w:bCs/>
          <w:sz w:val="22"/>
          <w:szCs w:val="22"/>
        </w:rPr>
        <w:t>what do you think it would tak</w:t>
      </w:r>
      <w:r w:rsidR="00750D83">
        <w:rPr>
          <w:rFonts w:asciiTheme="majorHAnsi" w:hAnsiTheme="majorHAnsi" w:eastAsiaTheme="majorEastAsia" w:cstheme="majorBidi"/>
          <w:b/>
          <w:bCs/>
          <w:sz w:val="22"/>
          <w:szCs w:val="22"/>
        </w:rPr>
        <w:t>e</w:t>
      </w:r>
      <w:r w:rsidR="00B2245F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for you to be able to say those words?</w:t>
      </w:r>
    </w:p>
    <w:p w:rsidR="004D765B" w:rsidP="00B80D34" w:rsidRDefault="004D765B" w14:paraId="1A882F5A" w14:textId="1BA0BC0F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85530B" w:rsidP="00B80D34" w:rsidRDefault="0085530B" w14:paraId="005B3B68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B80D34" w:rsidP="32C33108" w:rsidRDefault="005124DB" w14:paraId="7F136C3C" w14:textId="471F7CB8">
      <w:pPr>
        <w:pStyle w:val="ListParagraph"/>
        <w:numPr>
          <w:ilvl w:val="0"/>
          <w:numId w:val="6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32C33108">
        <w:rPr>
          <w:rFonts w:asciiTheme="majorHAnsi" w:hAnsiTheme="majorHAnsi" w:eastAsiaTheme="majorEastAsia" w:cstheme="majorBidi"/>
          <w:sz w:val="22"/>
          <w:szCs w:val="22"/>
        </w:rPr>
        <w:t xml:space="preserve">Verses </w:t>
      </w:r>
      <w:r w:rsidRPr="32C33108" w:rsidR="004B4F87">
        <w:rPr>
          <w:rFonts w:asciiTheme="majorHAnsi" w:hAnsiTheme="majorHAnsi" w:eastAsiaTheme="majorEastAsia" w:cstheme="majorBidi"/>
          <w:sz w:val="22"/>
          <w:szCs w:val="22"/>
        </w:rPr>
        <w:t xml:space="preserve">28-30 contain Paul’s warning to the church leaders about </w:t>
      </w:r>
      <w:r w:rsidRPr="32C33108" w:rsidR="0033322A">
        <w:rPr>
          <w:rFonts w:asciiTheme="majorHAnsi" w:hAnsiTheme="majorHAnsi" w:eastAsiaTheme="majorEastAsia" w:cstheme="majorBidi"/>
          <w:sz w:val="22"/>
          <w:szCs w:val="22"/>
        </w:rPr>
        <w:t>false teachers and teaching.</w:t>
      </w:r>
      <w:r w:rsidRPr="32C33108" w:rsidR="1DE8ABE3">
        <w:rPr>
          <w:rFonts w:asciiTheme="majorHAnsi" w:hAnsiTheme="majorHAnsi" w:eastAsiaTheme="majorEastAsia" w:cstheme="majorBidi"/>
          <w:sz w:val="22"/>
          <w:szCs w:val="22"/>
        </w:rPr>
        <w:t xml:space="preserve"> (</w:t>
      </w:r>
      <w:r w:rsidRPr="32C33108" w:rsidR="60464A04">
        <w:rPr>
          <w:rFonts w:asciiTheme="majorHAnsi" w:hAnsiTheme="majorHAnsi" w:eastAsiaTheme="majorEastAsia" w:cstheme="majorBidi"/>
          <w:sz w:val="22"/>
          <w:szCs w:val="22"/>
        </w:rPr>
        <w:t>C</w:t>
      </w:r>
      <w:r w:rsidRPr="32C33108" w:rsidR="1DE8ABE3">
        <w:rPr>
          <w:rFonts w:asciiTheme="majorHAnsi" w:hAnsiTheme="majorHAnsi" w:eastAsiaTheme="majorEastAsia" w:cstheme="majorBidi"/>
          <w:sz w:val="22"/>
          <w:szCs w:val="22"/>
        </w:rPr>
        <w:t xml:space="preserve">onsult </w:t>
      </w:r>
      <w:r w:rsidRPr="32C33108" w:rsidR="1DE8ABE3">
        <w:rPr>
          <w:rFonts w:asciiTheme="majorHAnsi" w:hAnsiTheme="majorHAnsi" w:eastAsiaTheme="majorEastAsia" w:cstheme="majorBidi"/>
          <w:i/>
          <w:iCs/>
          <w:sz w:val="22"/>
          <w:szCs w:val="22"/>
        </w:rPr>
        <w:t>1 Timothy</w:t>
      </w:r>
      <w:r w:rsidRPr="32C33108" w:rsidR="1DE8ABE3">
        <w:rPr>
          <w:rFonts w:asciiTheme="majorHAnsi" w:hAnsiTheme="majorHAnsi" w:eastAsiaTheme="majorEastAsia" w:cstheme="majorBidi"/>
          <w:sz w:val="22"/>
          <w:szCs w:val="22"/>
        </w:rPr>
        <w:t xml:space="preserve"> 1</w:t>
      </w:r>
      <w:r w:rsidRPr="32C33108" w:rsidR="120E8F2D">
        <w:rPr>
          <w:rFonts w:asciiTheme="majorHAnsi" w:hAnsiTheme="majorHAnsi" w:eastAsiaTheme="majorEastAsia" w:cstheme="majorBidi"/>
          <w:sz w:val="22"/>
          <w:szCs w:val="22"/>
        </w:rPr>
        <w:t xml:space="preserve">:3-7; </w:t>
      </w:r>
      <w:r w:rsidRPr="32C33108" w:rsidR="73362215">
        <w:rPr>
          <w:rFonts w:asciiTheme="majorHAnsi" w:hAnsiTheme="majorHAnsi" w:eastAsiaTheme="majorEastAsia" w:cstheme="majorBidi"/>
          <w:i/>
          <w:iCs/>
          <w:sz w:val="22"/>
          <w:szCs w:val="22"/>
        </w:rPr>
        <w:t>Titus</w:t>
      </w:r>
      <w:r w:rsidRPr="32C33108" w:rsidR="73362215">
        <w:rPr>
          <w:rFonts w:asciiTheme="majorHAnsi" w:hAnsiTheme="majorHAnsi" w:eastAsiaTheme="majorEastAsia" w:cstheme="majorBidi"/>
          <w:sz w:val="22"/>
          <w:szCs w:val="22"/>
        </w:rPr>
        <w:t xml:space="preserve"> 1:5-9; </w:t>
      </w:r>
      <w:r w:rsidRPr="32C33108" w:rsidR="73362215">
        <w:rPr>
          <w:rFonts w:asciiTheme="majorHAnsi" w:hAnsiTheme="majorHAnsi" w:eastAsiaTheme="majorEastAsia" w:cstheme="majorBidi"/>
          <w:i/>
          <w:iCs/>
          <w:sz w:val="22"/>
          <w:szCs w:val="22"/>
        </w:rPr>
        <w:t>1 John</w:t>
      </w:r>
      <w:r w:rsidRPr="32C33108" w:rsidR="73362215">
        <w:rPr>
          <w:rFonts w:asciiTheme="majorHAnsi" w:hAnsiTheme="majorHAnsi" w:eastAsiaTheme="majorEastAsia" w:cstheme="majorBidi"/>
          <w:sz w:val="22"/>
          <w:szCs w:val="22"/>
        </w:rPr>
        <w:t xml:space="preserve"> 4:1-6</w:t>
      </w:r>
      <w:r w:rsidRPr="32C33108" w:rsidR="6806B1AB">
        <w:rPr>
          <w:rFonts w:asciiTheme="majorHAnsi" w:hAnsiTheme="majorHAnsi" w:eastAsiaTheme="majorEastAsia" w:cstheme="majorBidi"/>
          <w:sz w:val="22"/>
          <w:szCs w:val="22"/>
        </w:rPr>
        <w:t xml:space="preserve"> to help you answer the following questions.)</w:t>
      </w:r>
      <w:r w:rsidRPr="32C33108" w:rsidR="0033322A">
        <w:rPr>
          <w:rFonts w:asciiTheme="majorHAnsi" w:hAnsiTheme="majorHAnsi" w:eastAsiaTheme="majorEastAsia" w:cstheme="majorBidi"/>
          <w:sz w:val="22"/>
          <w:szCs w:val="22"/>
        </w:rPr>
        <w:t xml:space="preserve">  </w:t>
      </w:r>
      <w:r w:rsidRPr="32C33108" w:rsidR="004E733E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How do we know </w:t>
      </w:r>
      <w:r w:rsidRPr="32C33108" w:rsidR="00A6731A">
        <w:rPr>
          <w:rFonts w:asciiTheme="majorHAnsi" w:hAnsiTheme="majorHAnsi" w:eastAsiaTheme="majorEastAsia" w:cstheme="majorBidi"/>
          <w:b/>
          <w:bCs/>
          <w:sz w:val="22"/>
          <w:szCs w:val="22"/>
        </w:rPr>
        <w:t>when false teachers or teaching has infiltrated the Church</w:t>
      </w:r>
      <w:r w:rsidRPr="32C33108" w:rsidR="00423A95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  <w:r w:rsidRPr="32C33108" w:rsidR="00165D45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What are the indicators?</w:t>
      </w:r>
    </w:p>
    <w:p w:rsidR="007D0BAD" w:rsidP="007D0BAD" w:rsidRDefault="007D0BAD" w14:paraId="206EEC5F" w14:textId="63427EC6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7D0BAD" w:rsidR="007D0BAD" w:rsidP="32C33108" w:rsidRDefault="007D0BAD" w14:paraId="27BF20C6" w14:textId="41493203">
      <w:pPr>
        <w:spacing w:before="120"/>
        <w:ind w:left="7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32C33108">
        <w:rPr>
          <w:rFonts w:asciiTheme="majorHAnsi" w:hAnsiTheme="majorHAnsi" w:eastAsiaTheme="majorEastAsia" w:cstheme="majorBidi"/>
          <w:b/>
          <w:bCs/>
          <w:sz w:val="22"/>
          <w:szCs w:val="22"/>
        </w:rPr>
        <w:lastRenderedPageBreak/>
        <w:t>If we detect false teaching</w:t>
      </w:r>
      <w:r w:rsidRPr="32C33108" w:rsidR="0085530B">
        <w:rPr>
          <w:rFonts w:asciiTheme="majorHAnsi" w:hAnsiTheme="majorHAnsi" w:eastAsiaTheme="majorEastAsia" w:cstheme="majorBidi"/>
          <w:b/>
          <w:bCs/>
          <w:sz w:val="22"/>
          <w:szCs w:val="22"/>
        </w:rPr>
        <w:t>, how do you think the Church is to respond?</w:t>
      </w:r>
      <w:r w:rsidRPr="32C33108" w:rsidR="005F2E18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How is the Church supposed to counter that false teaching?</w:t>
      </w:r>
    </w:p>
    <w:p w:rsidR="00724F8C" w:rsidP="00724F8C" w:rsidRDefault="00724F8C" w14:paraId="59863A4A" w14:textId="4702C1D9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724F8C" w:rsidR="0085530B" w:rsidP="00724F8C" w:rsidRDefault="0085530B" w14:paraId="4FD37D18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724F8C" w:rsidP="692407D9" w:rsidRDefault="00912505" w14:paraId="1754372D" w14:textId="70EA46D2">
      <w:pPr>
        <w:pStyle w:val="ListParagraph"/>
        <w:numPr>
          <w:ilvl w:val="0"/>
          <w:numId w:val="6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32C33108">
        <w:rPr>
          <w:rFonts w:asciiTheme="majorHAnsi" w:hAnsiTheme="majorHAnsi" w:eastAsiaTheme="majorEastAsia" w:cstheme="majorBidi"/>
          <w:sz w:val="22"/>
          <w:szCs w:val="22"/>
        </w:rPr>
        <w:t xml:space="preserve">In verses </w:t>
      </w:r>
      <w:r w:rsidRPr="32C33108" w:rsidR="00531E5B">
        <w:rPr>
          <w:rFonts w:asciiTheme="majorHAnsi" w:hAnsiTheme="majorHAnsi" w:eastAsiaTheme="majorEastAsia" w:cstheme="majorBidi"/>
          <w:sz w:val="22"/>
          <w:szCs w:val="22"/>
        </w:rPr>
        <w:t xml:space="preserve">32-37, Paul says </w:t>
      </w:r>
      <w:r w:rsidRPr="32C33108" w:rsidR="003E2F3C">
        <w:rPr>
          <w:rFonts w:asciiTheme="majorHAnsi" w:hAnsiTheme="majorHAnsi" w:eastAsiaTheme="majorEastAsia" w:cstheme="majorBidi"/>
          <w:sz w:val="22"/>
          <w:szCs w:val="22"/>
        </w:rPr>
        <w:t xml:space="preserve">that his mission has not been about </w:t>
      </w:r>
      <w:r w:rsidRPr="32C33108" w:rsidR="00575B49">
        <w:rPr>
          <w:rFonts w:asciiTheme="majorHAnsi" w:hAnsiTheme="majorHAnsi" w:eastAsiaTheme="majorEastAsia" w:cstheme="majorBidi"/>
          <w:sz w:val="22"/>
          <w:szCs w:val="22"/>
        </w:rPr>
        <w:t>his own gain</w:t>
      </w:r>
      <w:r w:rsidRPr="32C33108" w:rsidR="004D7350">
        <w:rPr>
          <w:rFonts w:asciiTheme="majorHAnsi" w:hAnsiTheme="majorHAnsi" w:eastAsiaTheme="majorEastAsia" w:cstheme="majorBidi"/>
          <w:sz w:val="22"/>
          <w:szCs w:val="22"/>
        </w:rPr>
        <w:t>,</w:t>
      </w:r>
      <w:r w:rsidRPr="32C33108" w:rsidR="00575B49">
        <w:rPr>
          <w:rFonts w:asciiTheme="majorHAnsi" w:hAnsiTheme="majorHAnsi" w:eastAsiaTheme="majorEastAsia" w:cstheme="majorBidi"/>
          <w:sz w:val="22"/>
          <w:szCs w:val="22"/>
        </w:rPr>
        <w:t xml:space="preserve"> financially or materially, but to serve</w:t>
      </w:r>
      <w:r w:rsidRPr="32C33108" w:rsidR="009866A2">
        <w:rPr>
          <w:rFonts w:asciiTheme="majorHAnsi" w:hAnsiTheme="majorHAnsi" w:eastAsiaTheme="majorEastAsia" w:cstheme="majorBidi"/>
          <w:sz w:val="22"/>
          <w:szCs w:val="22"/>
        </w:rPr>
        <w:t xml:space="preserve"> others. He summarizes his </w:t>
      </w:r>
      <w:r w:rsidRPr="32C33108" w:rsidR="004D7350">
        <w:rPr>
          <w:rFonts w:asciiTheme="majorHAnsi" w:hAnsiTheme="majorHAnsi" w:eastAsiaTheme="majorEastAsia" w:cstheme="majorBidi"/>
          <w:sz w:val="22"/>
          <w:szCs w:val="22"/>
        </w:rPr>
        <w:t>view with words of Jesus not found in the Gospels, “</w:t>
      </w:r>
      <w:r w:rsidRPr="32C33108" w:rsidR="00143FD1">
        <w:rPr>
          <w:rFonts w:asciiTheme="majorHAnsi" w:hAnsiTheme="majorHAnsi" w:eastAsiaTheme="majorEastAsia" w:cstheme="majorBidi"/>
          <w:sz w:val="22"/>
          <w:szCs w:val="22"/>
        </w:rPr>
        <w:t xml:space="preserve">It is more blessed to give than to receive.” </w:t>
      </w:r>
      <w:r w:rsidRPr="32C33108" w:rsidR="00143FD1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What about you? Do you value your own gain and comforts above serving others? </w:t>
      </w:r>
      <w:r w:rsidRPr="32C33108" w:rsidR="00D36712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What sorts of problems </w:t>
      </w:r>
      <w:r w:rsidRPr="32C33108" w:rsidR="00134B26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arise for </w:t>
      </w:r>
      <w:r w:rsidRPr="32C33108" w:rsidR="009441AA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the spread of </w:t>
      </w:r>
      <w:r w:rsidRPr="32C33108" w:rsidR="00E40826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the gospel of the kingdom when we value and live for our own benefit rather than </w:t>
      </w:r>
      <w:r w:rsidRPr="32C33108" w:rsidR="007D64A6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that of </w:t>
      </w:r>
      <w:r w:rsidRPr="32C33108" w:rsidR="00404319">
        <w:rPr>
          <w:rFonts w:asciiTheme="majorHAnsi" w:hAnsiTheme="majorHAnsi" w:eastAsiaTheme="majorEastAsia" w:cstheme="majorBidi"/>
          <w:b/>
          <w:bCs/>
          <w:sz w:val="22"/>
          <w:szCs w:val="22"/>
        </w:rPr>
        <w:t>others</w:t>
      </w:r>
      <w:r w:rsidRPr="32C33108" w:rsidR="00F469C9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</w:p>
    <w:p w:rsidR="00423A95" w:rsidP="00423A95" w:rsidRDefault="00423A95" w14:paraId="1E625140" w14:textId="726F9C36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014ABE" w:rsidP="00423A95" w:rsidRDefault="00014ABE" w14:paraId="3EC8A5D9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4A3B83" w:rsidR="000D24F0" w:rsidP="004B7442" w:rsidRDefault="61693AC0" w14:paraId="47629FDB" w14:textId="26017BA0">
      <w:pPr>
        <w:rPr>
          <w:b/>
          <w:bCs/>
          <w:sz w:val="22"/>
          <w:szCs w:val="22"/>
        </w:rPr>
      </w:pPr>
      <w:r>
        <w:tab/>
      </w:r>
    </w:p>
    <w:p w:rsidR="009404D8" w:rsidP="00B06E18" w:rsidRDefault="0026273E" w14:paraId="6A5512FE" w14:textId="68DB7D4B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Pr="2D8C87BE" w:rsidR="58A9DCB0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:rsidR="00CC49BD" w:rsidP="008A0547" w:rsidRDefault="001236B0" w14:paraId="090D5829" w14:textId="385677D4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Pr="68A74BB4" w:rsidR="007D092C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Pr="68A74BB4" w:rsidR="00CC49BD">
        <w:rPr>
          <w:rFonts w:ascii="Calibri Light" w:hAnsi="Calibri Light" w:cs="Calibri Light"/>
          <w:sz w:val="22"/>
          <w:szCs w:val="22"/>
        </w:rPr>
        <w:t> </w:t>
      </w:r>
      <w:r w:rsidRPr="68A74BB4" w:rsidR="009720E9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Pr="68A74BB4" w:rsidR="006F2327">
        <w:rPr>
          <w:rFonts w:ascii="Calibri Light" w:hAnsi="Calibri Light" w:cs="Calibri Light"/>
          <w:sz w:val="22"/>
          <w:szCs w:val="22"/>
        </w:rPr>
        <w:t xml:space="preserve">with group </w:t>
      </w:r>
      <w:r w:rsidRPr="68A74BB4" w:rsidR="0BD61C3A">
        <w:rPr>
          <w:rFonts w:ascii="Calibri Light" w:hAnsi="Calibri Light" w:cs="Calibri Light"/>
          <w:sz w:val="22"/>
          <w:szCs w:val="22"/>
        </w:rPr>
        <w:t>prayer,</w:t>
      </w:r>
      <w:r w:rsidRPr="68A74BB4" w:rsidR="00C00D44">
        <w:rPr>
          <w:rFonts w:ascii="Calibri Light" w:hAnsi="Calibri Light" w:cs="Calibri Light"/>
          <w:sz w:val="22"/>
          <w:szCs w:val="22"/>
        </w:rPr>
        <w:t xml:space="preserve"> and</w:t>
      </w:r>
      <w:r w:rsidRPr="68A74BB4" w:rsidR="006F2327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Pr="68A74BB4" w:rsidR="00C632AB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Pr="68A74BB4" w:rsidR="5CB4996D">
        <w:rPr>
          <w:rFonts w:ascii="Calibri Light" w:hAnsi="Calibri Light" w:cs="Calibri Light"/>
          <w:sz w:val="22"/>
          <w:szCs w:val="22"/>
        </w:rPr>
        <w:t>;</w:t>
      </w:r>
      <w:r w:rsidRPr="68A74BB4" w:rsidR="000157F3">
        <w:rPr>
          <w:rFonts w:ascii="Calibri Light" w:hAnsi="Calibri Light" w:cs="Calibri Light"/>
          <w:sz w:val="22"/>
          <w:szCs w:val="22"/>
        </w:rPr>
        <w:t xml:space="preserve"> that way</w:t>
      </w:r>
      <w:r w:rsidRPr="68A74BB4" w:rsidR="00CC49BD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:rsidR="00CC49BD" w:rsidP="008A0547" w:rsidRDefault="00CC49BD" w14:paraId="31C54A69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1723F7" w:rsidP="008A0547" w:rsidRDefault="000A430F" w14:paraId="5BD6DA5D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Pr="68A74BB4" w:rsidR="001723F7">
        <w:rPr>
          <w:rFonts w:ascii="Calibri Light" w:hAnsi="Calibri Light" w:cs="Calibri Light"/>
          <w:sz w:val="22"/>
          <w:szCs w:val="22"/>
        </w:rPr>
        <w:t>r during prayer time:</w:t>
      </w:r>
    </w:p>
    <w:p w:rsidRPr="00784D91" w:rsidR="009A123D" w:rsidP="00784D91" w:rsidRDefault="008A0547" w14:paraId="284C5FBE" w14:textId="3DAB566E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Pr="00784D91" w:rsidR="001723F7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 w:rsidR="001723F7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Pr="00784D91" w:rsidR="001723F7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:rsidRPr="00784D91" w:rsidR="00DC59D8" w:rsidP="00784D91" w:rsidRDefault="009A123D" w14:paraId="66CD959E" w14:textId="0A648603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Pr="00784D91" w:rsidR="00DC59D8">
        <w:rPr>
          <w:rFonts w:ascii="Calibri Light" w:hAnsi="Calibri Light" w:cs="Calibri Light"/>
          <w:sz w:val="22"/>
          <w:szCs w:val="22"/>
        </w:rPr>
        <w:t xml:space="preserve"> for </w:t>
      </w:r>
      <w:r w:rsidRPr="00784D91" w:rsidR="00CB01F6">
        <w:rPr>
          <w:rFonts w:ascii="Calibri Light" w:hAnsi="Calibri Light" w:cs="Calibri Light"/>
          <w:sz w:val="22"/>
          <w:szCs w:val="22"/>
        </w:rPr>
        <w:t>what God’s teaching you</w:t>
      </w:r>
      <w:r w:rsidRPr="00784D91" w:rsidR="00DC59D8">
        <w:rPr>
          <w:rFonts w:ascii="Calibri Light" w:hAnsi="Calibri Light" w:cs="Calibri Light"/>
          <w:sz w:val="22"/>
          <w:szCs w:val="22"/>
        </w:rPr>
        <w:t>?</w:t>
      </w:r>
    </w:p>
    <w:p w:rsidRPr="00784D91" w:rsidR="00CC762C" w:rsidP="00784D91" w:rsidRDefault="00CC762C" w14:paraId="13FCD0BB" w14:textId="4D75D52A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:rsidRPr="00784D91" w:rsidR="00CB01F6" w:rsidP="00784D91" w:rsidRDefault="00CB01F6" w14:paraId="3C7F8F50" w14:textId="17A73C4B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:rsidRPr="004B7442" w:rsidR="00CC49BD" w:rsidP="008A0547" w:rsidRDefault="003C0052" w14:paraId="2358BA70" w14:textId="55F963C5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  <w:r w:rsidRPr="004B7442" w:rsidR="008A0547">
        <w:rPr>
          <w:rFonts w:ascii="Calibri Light" w:hAnsi="Calibri Light" w:cs="Calibri Light"/>
          <w:sz w:val="22"/>
          <w:szCs w:val="22"/>
        </w:rPr>
        <w:t> </w:t>
      </w:r>
    </w:p>
    <w:p w:rsidR="00075664" w:rsidP="008A0547" w:rsidRDefault="00075664" w14:paraId="71ECB39D" w14:textId="3E8D32CF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20081C" w:rsidP="0020081C" w:rsidRDefault="0020081C" w14:paraId="32E71498" w14:textId="7219BC91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:rsidR="00CF05DD" w:rsidP="008A0547" w:rsidRDefault="00CF05DD" w14:paraId="2483020E" w14:textId="1D8E4DB1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Pr="68A74BB4" w:rsidR="009F1BC5">
        <w:rPr>
          <w:rFonts w:ascii="Calibri Light" w:hAnsi="Calibri Light" w:cs="Calibri Light"/>
          <w:sz w:val="22"/>
          <w:szCs w:val="22"/>
        </w:rPr>
        <w:t xml:space="preserve">we’re </w:t>
      </w:r>
      <w:r w:rsidRPr="68A74BB4" w:rsidR="00203311">
        <w:rPr>
          <w:rFonts w:ascii="Calibri Light" w:hAnsi="Calibri Light" w:cs="Calibri Light"/>
          <w:sz w:val="22"/>
          <w:szCs w:val="22"/>
        </w:rPr>
        <w:t>suggesting</w:t>
      </w:r>
      <w:r w:rsidRPr="68A74BB4" w:rsidR="009F1BC5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Pr="68A74BB4" w:rsidR="00303140">
        <w:rPr>
          <w:rFonts w:ascii="Calibri Light" w:hAnsi="Calibri Light" w:cs="Calibri Light"/>
          <w:sz w:val="22"/>
          <w:szCs w:val="22"/>
        </w:rPr>
        <w:t>, but they may help us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to act</w:t>
      </w:r>
      <w:r w:rsidRPr="68A74BB4" w:rsidR="655463AA">
        <w:rPr>
          <w:rFonts w:ascii="Calibri Light" w:hAnsi="Calibri Light" w:cs="Calibri Light"/>
          <w:sz w:val="22"/>
          <w:szCs w:val="22"/>
        </w:rPr>
        <w:t>ively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Pr="68A74BB4" w:rsidR="00303140">
        <w:rPr>
          <w:rFonts w:ascii="Calibri Light" w:hAnsi="Calibri Light" w:cs="Calibri Light"/>
          <w:sz w:val="22"/>
          <w:szCs w:val="22"/>
        </w:rPr>
        <w:t>ollow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ers of </w:t>
      </w:r>
      <w:r w:rsidRPr="68A74BB4" w:rsidR="00303140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Pr="68A74BB4" w:rsidR="65C32C54">
        <w:rPr>
          <w:rFonts w:ascii="Calibri Light" w:hAnsi="Calibri Light" w:cs="Calibri Light"/>
          <w:sz w:val="22"/>
          <w:szCs w:val="22"/>
        </w:rPr>
        <w:t>both</w:t>
      </w:r>
      <w:r w:rsidRPr="68A74BB4" w:rsidR="00C9247F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Pr="68A74BB4" w:rsidR="00A608F7">
        <w:rPr>
          <w:rFonts w:ascii="Calibri Light" w:hAnsi="Calibri Light" w:cs="Calibri Light"/>
          <w:sz w:val="22"/>
          <w:szCs w:val="22"/>
        </w:rPr>
        <w:t xml:space="preserve">, </w:t>
      </w:r>
      <w:r w:rsidRPr="68A74BB4" w:rsidR="22F814F6">
        <w:rPr>
          <w:rFonts w:ascii="Calibri Light" w:hAnsi="Calibri Light" w:cs="Calibri Light"/>
          <w:sz w:val="22"/>
          <w:szCs w:val="22"/>
        </w:rPr>
        <w:t xml:space="preserve">we encourage you to </w:t>
      </w:r>
      <w:r w:rsidRPr="68A74BB4" w:rsidR="795F1926">
        <w:rPr>
          <w:rFonts w:ascii="Calibri Light" w:hAnsi="Calibri Light" w:cs="Calibri Light"/>
          <w:sz w:val="22"/>
          <w:szCs w:val="22"/>
        </w:rPr>
        <w:t>find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  <w:r w:rsidR="003E4C90">
        <w:rPr>
          <w:rFonts w:ascii="Calibri Light" w:hAnsi="Calibri Light" w:cs="Calibri Light"/>
          <w:sz w:val="22"/>
          <w:szCs w:val="22"/>
        </w:rPr>
        <w:t xml:space="preserve"> </w:t>
      </w:r>
      <w:r w:rsidR="003E4C90">
        <w:rPr>
          <w:rFonts w:ascii="Calibri Light" w:hAnsi="Calibri Light" w:cs="Calibri Light"/>
          <w:b/>
          <w:bCs/>
          <w:color w:val="000000"/>
          <w:sz w:val="22"/>
          <w:szCs w:val="22"/>
          <w:shd w:val="clear" w:color="auto" w:fill="FFFFFF"/>
        </w:rPr>
        <w:t>Next week in your Life Group, take a few moments to share how either of these exercises may have changed your outlook on your daily life.</w:t>
      </w:r>
    </w:p>
    <w:p w:rsidRPr="00CF05DD" w:rsidR="00BB10FC" w:rsidP="008A0547" w:rsidRDefault="00BB10FC" w14:paraId="4A1DE7B4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Pr="00404319" w:rsidR="00CF05DD" w:rsidP="008A0547" w:rsidRDefault="00C03B1D" w14:paraId="05E93BF7" w14:textId="6A6DEDEB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2E696E3F">
        <w:rPr>
          <w:rFonts w:ascii="Calibri Light" w:hAnsi="Calibri Light" w:cs="Calibri Light"/>
          <w:sz w:val="22"/>
          <w:szCs w:val="22"/>
        </w:rPr>
        <w:t>(</w:t>
      </w:r>
      <w:r w:rsidRPr="2E696E3F" w:rsidR="00693125">
        <w:rPr>
          <w:rFonts w:ascii="Calibri Light" w:hAnsi="Calibri Light" w:cs="Calibri Light"/>
          <w:sz w:val="22"/>
          <w:szCs w:val="22"/>
        </w:rPr>
        <w:t>1</w:t>
      </w:r>
      <w:r w:rsidRPr="2E696E3F">
        <w:rPr>
          <w:rFonts w:ascii="Calibri Light" w:hAnsi="Calibri Light" w:cs="Calibri Light"/>
          <w:sz w:val="22"/>
          <w:szCs w:val="22"/>
        </w:rPr>
        <w:t>)</w:t>
      </w:r>
      <w:r w:rsidRPr="2E696E3F" w:rsidR="00CC0492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</w:t>
      </w:r>
      <w:r w:rsidRPr="2E696E3F" w:rsidR="00496212">
        <w:rPr>
          <w:rFonts w:ascii="Calibri Light" w:hAnsi="Calibri Light" w:cs="Calibri Light"/>
          <w:sz w:val="22"/>
          <w:szCs w:val="22"/>
        </w:rPr>
        <w:t xml:space="preserve">As we approach the holiday seasons, prayerfully consider how you can </w:t>
      </w:r>
      <w:r w:rsidRPr="2E696E3F" w:rsidR="00E3103F">
        <w:rPr>
          <w:rFonts w:ascii="Calibri Light" w:hAnsi="Calibri Light" w:cs="Calibri Light"/>
          <w:sz w:val="22"/>
          <w:szCs w:val="22"/>
        </w:rPr>
        <w:t xml:space="preserve">spend less </w:t>
      </w:r>
      <w:r w:rsidRPr="2E696E3F" w:rsidR="00455C05">
        <w:rPr>
          <w:rFonts w:ascii="Calibri Light" w:hAnsi="Calibri Light" w:cs="Calibri Light"/>
          <w:sz w:val="22"/>
          <w:szCs w:val="22"/>
        </w:rPr>
        <w:t>mon</w:t>
      </w:r>
      <w:r w:rsidRPr="2E696E3F" w:rsidR="00533CAE">
        <w:rPr>
          <w:rFonts w:ascii="Calibri Light" w:hAnsi="Calibri Light" w:cs="Calibri Light"/>
          <w:sz w:val="22"/>
          <w:szCs w:val="22"/>
        </w:rPr>
        <w:t>e</w:t>
      </w:r>
      <w:r w:rsidRPr="2E696E3F" w:rsidR="00455C05">
        <w:rPr>
          <w:rFonts w:ascii="Calibri Light" w:hAnsi="Calibri Light" w:cs="Calibri Light"/>
          <w:sz w:val="22"/>
          <w:szCs w:val="22"/>
        </w:rPr>
        <w:t xml:space="preserve">y </w:t>
      </w:r>
      <w:r w:rsidRPr="2E696E3F" w:rsidR="00E3103F">
        <w:rPr>
          <w:rFonts w:ascii="Calibri Light" w:hAnsi="Calibri Light" w:cs="Calibri Light"/>
          <w:sz w:val="22"/>
          <w:szCs w:val="22"/>
        </w:rPr>
        <w:t xml:space="preserve">on yourself and your family </w:t>
      </w:r>
      <w:proofErr w:type="gramStart"/>
      <w:r w:rsidRPr="2E696E3F" w:rsidR="00455C05">
        <w:rPr>
          <w:rFonts w:ascii="Calibri Light" w:hAnsi="Calibri Light" w:cs="Calibri Light"/>
          <w:sz w:val="22"/>
          <w:szCs w:val="22"/>
        </w:rPr>
        <w:t xml:space="preserve">in order </w:t>
      </w:r>
      <w:r w:rsidRPr="2E696E3F" w:rsidR="00E3103F">
        <w:rPr>
          <w:rFonts w:ascii="Calibri Light" w:hAnsi="Calibri Light" w:cs="Calibri Light"/>
          <w:sz w:val="22"/>
          <w:szCs w:val="22"/>
        </w:rPr>
        <w:t>to</w:t>
      </w:r>
      <w:proofErr w:type="gramEnd"/>
      <w:r w:rsidRPr="2E696E3F" w:rsidR="00E3103F">
        <w:rPr>
          <w:rFonts w:ascii="Calibri Light" w:hAnsi="Calibri Light" w:cs="Calibri Light"/>
          <w:sz w:val="22"/>
          <w:szCs w:val="22"/>
        </w:rPr>
        <w:t xml:space="preserve"> free up resources to help the less fortunate.</w:t>
      </w:r>
    </w:p>
    <w:p w:rsidR="00BB10FC" w:rsidP="008A0547" w:rsidRDefault="00BB10FC" w14:paraId="78C56D44" w14:textId="7777777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:rsidRPr="004B7442" w:rsidR="005D1DFC" w:rsidP="002429F7" w:rsidRDefault="002E0FCB" w14:paraId="39BF2E22" w14:textId="66ABE584">
      <w:pPr>
        <w:rPr>
          <w:rFonts w:asciiTheme="majorHAnsi" w:hAnsiTheme="majorHAnsi" w:cstheme="majorBidi"/>
          <w:sz w:val="22"/>
          <w:szCs w:val="22"/>
        </w:rPr>
      </w:pPr>
      <w:r w:rsidRPr="00D71DB1">
        <w:rPr>
          <w:rFonts w:asciiTheme="majorHAnsi" w:hAnsiTheme="majorHAnsi" w:cstheme="majorBidi"/>
          <w:sz w:val="22"/>
          <w:szCs w:val="22"/>
        </w:rPr>
        <w:t>(</w:t>
      </w:r>
      <w:r w:rsidR="00D71DB1">
        <w:rPr>
          <w:rFonts w:asciiTheme="majorHAnsi" w:hAnsiTheme="majorHAnsi" w:cstheme="majorBidi"/>
          <w:sz w:val="22"/>
          <w:szCs w:val="22"/>
        </w:rPr>
        <w:t>2</w:t>
      </w:r>
      <w:r w:rsidRPr="00D71DB1">
        <w:rPr>
          <w:rFonts w:asciiTheme="majorHAnsi" w:hAnsiTheme="majorHAnsi" w:cstheme="majorBidi"/>
          <w:sz w:val="22"/>
          <w:szCs w:val="22"/>
        </w:rPr>
        <w:t>)</w:t>
      </w:r>
      <w:r w:rsidRPr="0B6C1DA2">
        <w:rPr>
          <w:rFonts w:asciiTheme="majorHAnsi" w:hAnsiTheme="majorHAnsi" w:cstheme="majorBidi"/>
          <w:sz w:val="22"/>
          <w:szCs w:val="22"/>
        </w:rPr>
        <w:t xml:space="preserve"> </w:t>
      </w:r>
      <w:r w:rsidR="00AE1514">
        <w:rPr>
          <w:rFonts w:asciiTheme="majorHAnsi" w:hAnsiTheme="majorHAnsi" w:cstheme="majorBidi"/>
          <w:sz w:val="22"/>
          <w:szCs w:val="22"/>
        </w:rPr>
        <w:t xml:space="preserve">Re-read </w:t>
      </w:r>
      <w:r w:rsidRPr="00AE1514" w:rsidR="00AE1514">
        <w:rPr>
          <w:rFonts w:asciiTheme="majorHAnsi" w:hAnsiTheme="majorHAnsi" w:cstheme="majorBidi"/>
          <w:i/>
          <w:iCs/>
          <w:sz w:val="22"/>
          <w:szCs w:val="22"/>
        </w:rPr>
        <w:t>Acts</w:t>
      </w:r>
      <w:r w:rsidR="00AE1514">
        <w:rPr>
          <w:rFonts w:asciiTheme="majorHAnsi" w:hAnsiTheme="majorHAnsi" w:cstheme="majorBidi"/>
          <w:sz w:val="22"/>
          <w:szCs w:val="22"/>
        </w:rPr>
        <w:t xml:space="preserve"> 1-20</w:t>
      </w:r>
      <w:r w:rsidR="001B0DD6">
        <w:rPr>
          <w:rFonts w:asciiTheme="majorHAnsi" w:hAnsiTheme="majorHAnsi" w:cstheme="majorBidi"/>
          <w:sz w:val="22"/>
          <w:szCs w:val="22"/>
        </w:rPr>
        <w:t xml:space="preserve">. </w:t>
      </w:r>
      <w:r w:rsidR="009319A2">
        <w:rPr>
          <w:rFonts w:asciiTheme="majorHAnsi" w:hAnsiTheme="majorHAnsi" w:cstheme="majorBidi"/>
          <w:sz w:val="22"/>
          <w:szCs w:val="22"/>
        </w:rPr>
        <w:t xml:space="preserve">Highlight, or write down, </w:t>
      </w:r>
      <w:r w:rsidR="00BF5465">
        <w:rPr>
          <w:rFonts w:asciiTheme="majorHAnsi" w:hAnsiTheme="majorHAnsi" w:cstheme="majorBidi"/>
          <w:sz w:val="22"/>
          <w:szCs w:val="22"/>
        </w:rPr>
        <w:t xml:space="preserve">all the places where you see Christians dare to be the Church and God responding </w:t>
      </w:r>
      <w:r w:rsidR="00BD253E">
        <w:rPr>
          <w:rFonts w:asciiTheme="majorHAnsi" w:hAnsiTheme="majorHAnsi" w:cstheme="majorBidi"/>
          <w:sz w:val="22"/>
          <w:szCs w:val="22"/>
        </w:rPr>
        <w:t>to their courage.</w:t>
      </w:r>
    </w:p>
    <w:sectPr w:rsidRPr="004B7442" w:rsidR="005D1DFC" w:rsidSect="00081DA8"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D4B65" w:rsidP="008A4BE3" w:rsidRDefault="003D4B65" w14:paraId="3C0F7FCD" w14:textId="77777777">
      <w:r>
        <w:separator/>
      </w:r>
    </w:p>
  </w:endnote>
  <w:endnote w:type="continuationSeparator" w:id="0">
    <w:p w:rsidR="003D4B65" w:rsidP="008A4BE3" w:rsidRDefault="003D4B65" w14:paraId="483F357F" w14:textId="77777777">
      <w:r>
        <w:continuationSeparator/>
      </w:r>
    </w:p>
  </w:endnote>
  <w:endnote w:type="continuationNotice" w:id="1">
    <w:p w:rsidR="003D4B65" w:rsidRDefault="003D4B65" w14:paraId="21F9CAF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A36C68" w:rsidR="008A4BE3" w:rsidP="00820474" w:rsidRDefault="00820474" w14:paraId="09746422" w14:textId="56D5A0F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D4B65" w:rsidP="008A4BE3" w:rsidRDefault="003D4B65" w14:paraId="149BE73F" w14:textId="77777777">
      <w:r>
        <w:separator/>
      </w:r>
    </w:p>
  </w:footnote>
  <w:footnote w:type="continuationSeparator" w:id="0">
    <w:p w:rsidR="003D4B65" w:rsidP="008A4BE3" w:rsidRDefault="003D4B65" w14:paraId="5CF56E82" w14:textId="77777777">
      <w:r>
        <w:continuationSeparator/>
      </w:r>
    </w:p>
  </w:footnote>
  <w:footnote w:type="continuationNotice" w:id="1">
    <w:p w:rsidR="003D4B65" w:rsidRDefault="003D4B65" w14:paraId="039A99BF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2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"/>
  </w:num>
  <w:num w:numId="13">
    <w:abstractNumId w:val="6"/>
  </w:num>
  <w:num w:numId="14">
    <w:abstractNumId w:val="24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5"/>
  </w:num>
  <w:num w:numId="25">
    <w:abstractNumId w:val="4"/>
  </w:num>
  <w:num w:numId="26">
    <w:abstractNumId w:val="15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2F92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4ABE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1F78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5BF4"/>
    <w:rsid w:val="000360E0"/>
    <w:rsid w:val="00036C38"/>
    <w:rsid w:val="00036CC0"/>
    <w:rsid w:val="00037303"/>
    <w:rsid w:val="00041CAF"/>
    <w:rsid w:val="00041D69"/>
    <w:rsid w:val="00042C9E"/>
    <w:rsid w:val="00043E88"/>
    <w:rsid w:val="00043F7B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D58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670E6"/>
    <w:rsid w:val="0006775E"/>
    <w:rsid w:val="0006782E"/>
    <w:rsid w:val="000706B4"/>
    <w:rsid w:val="000709C0"/>
    <w:rsid w:val="00070A43"/>
    <w:rsid w:val="00070CD8"/>
    <w:rsid w:val="00071EE4"/>
    <w:rsid w:val="000723FB"/>
    <w:rsid w:val="00072452"/>
    <w:rsid w:val="00072C2F"/>
    <w:rsid w:val="00072F18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2C1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C1D"/>
    <w:rsid w:val="00086F54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8C4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5F1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24F0"/>
    <w:rsid w:val="000D33B3"/>
    <w:rsid w:val="000D3E34"/>
    <w:rsid w:val="000D46BB"/>
    <w:rsid w:val="000D4CDC"/>
    <w:rsid w:val="000D6396"/>
    <w:rsid w:val="000D6E61"/>
    <w:rsid w:val="000D755E"/>
    <w:rsid w:val="000E02B3"/>
    <w:rsid w:val="000E1286"/>
    <w:rsid w:val="000E15D5"/>
    <w:rsid w:val="000E351A"/>
    <w:rsid w:val="000E35B9"/>
    <w:rsid w:val="000E426A"/>
    <w:rsid w:val="000E5A85"/>
    <w:rsid w:val="000E720C"/>
    <w:rsid w:val="000E7738"/>
    <w:rsid w:val="000E77AA"/>
    <w:rsid w:val="000E7CF3"/>
    <w:rsid w:val="000F0A25"/>
    <w:rsid w:val="000F0A45"/>
    <w:rsid w:val="000F0A5B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B7"/>
    <w:rsid w:val="000F58C6"/>
    <w:rsid w:val="000F5B6E"/>
    <w:rsid w:val="000F68E3"/>
    <w:rsid w:val="000F70B9"/>
    <w:rsid w:val="000F766F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32"/>
    <w:rsid w:val="001159C8"/>
    <w:rsid w:val="0011678C"/>
    <w:rsid w:val="001173CE"/>
    <w:rsid w:val="00120370"/>
    <w:rsid w:val="001206C4"/>
    <w:rsid w:val="00120961"/>
    <w:rsid w:val="00120CF7"/>
    <w:rsid w:val="00120E98"/>
    <w:rsid w:val="0012118E"/>
    <w:rsid w:val="0012135C"/>
    <w:rsid w:val="00121576"/>
    <w:rsid w:val="0012178C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2B"/>
    <w:rsid w:val="00127EBD"/>
    <w:rsid w:val="00130A5B"/>
    <w:rsid w:val="00130B3A"/>
    <w:rsid w:val="00130F2B"/>
    <w:rsid w:val="001318A9"/>
    <w:rsid w:val="001318FC"/>
    <w:rsid w:val="00131FFB"/>
    <w:rsid w:val="0013226E"/>
    <w:rsid w:val="001337BD"/>
    <w:rsid w:val="001346B1"/>
    <w:rsid w:val="00134B26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36F2"/>
    <w:rsid w:val="00143DB8"/>
    <w:rsid w:val="00143FD1"/>
    <w:rsid w:val="00144455"/>
    <w:rsid w:val="00144503"/>
    <w:rsid w:val="00145133"/>
    <w:rsid w:val="0014692A"/>
    <w:rsid w:val="00146A5B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4933"/>
    <w:rsid w:val="0015618F"/>
    <w:rsid w:val="0015620B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6A4"/>
    <w:rsid w:val="00165924"/>
    <w:rsid w:val="00165D45"/>
    <w:rsid w:val="00166A2F"/>
    <w:rsid w:val="00166CE7"/>
    <w:rsid w:val="00166D32"/>
    <w:rsid w:val="00166EDB"/>
    <w:rsid w:val="00167EA2"/>
    <w:rsid w:val="00170772"/>
    <w:rsid w:val="001709FB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765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1FCC"/>
    <w:rsid w:val="0019311C"/>
    <w:rsid w:val="001932E0"/>
    <w:rsid w:val="00193357"/>
    <w:rsid w:val="001935E2"/>
    <w:rsid w:val="001935F8"/>
    <w:rsid w:val="0019390F"/>
    <w:rsid w:val="0019478D"/>
    <w:rsid w:val="00194A4D"/>
    <w:rsid w:val="00196487"/>
    <w:rsid w:val="001964FB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DD6"/>
    <w:rsid w:val="001B0EF6"/>
    <w:rsid w:val="001B1FC1"/>
    <w:rsid w:val="001B27E5"/>
    <w:rsid w:val="001B2D65"/>
    <w:rsid w:val="001B327E"/>
    <w:rsid w:val="001B36DE"/>
    <w:rsid w:val="001B3CCD"/>
    <w:rsid w:val="001B4467"/>
    <w:rsid w:val="001B5B71"/>
    <w:rsid w:val="001B646E"/>
    <w:rsid w:val="001B6BAA"/>
    <w:rsid w:val="001B6DB4"/>
    <w:rsid w:val="001B71FB"/>
    <w:rsid w:val="001C07D2"/>
    <w:rsid w:val="001C086E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3E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2E15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3D24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4A33"/>
    <w:rsid w:val="002051CE"/>
    <w:rsid w:val="00205BFF"/>
    <w:rsid w:val="00205C70"/>
    <w:rsid w:val="00205EA3"/>
    <w:rsid w:val="00205F66"/>
    <w:rsid w:val="00206681"/>
    <w:rsid w:val="002067DE"/>
    <w:rsid w:val="00206A81"/>
    <w:rsid w:val="00206F9C"/>
    <w:rsid w:val="0021011E"/>
    <w:rsid w:val="002107FD"/>
    <w:rsid w:val="002108D7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358F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6C95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D72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619"/>
    <w:rsid w:val="0025078B"/>
    <w:rsid w:val="002512A7"/>
    <w:rsid w:val="00252E8A"/>
    <w:rsid w:val="002530BB"/>
    <w:rsid w:val="00253289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64D2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59D"/>
    <w:rsid w:val="00275698"/>
    <w:rsid w:val="00275935"/>
    <w:rsid w:val="0027677E"/>
    <w:rsid w:val="002771C5"/>
    <w:rsid w:val="0027764E"/>
    <w:rsid w:val="00277FA8"/>
    <w:rsid w:val="00280643"/>
    <w:rsid w:val="00280C15"/>
    <w:rsid w:val="00281004"/>
    <w:rsid w:val="002810CE"/>
    <w:rsid w:val="00281114"/>
    <w:rsid w:val="00281C0D"/>
    <w:rsid w:val="00281CA2"/>
    <w:rsid w:val="00282E0C"/>
    <w:rsid w:val="00282FAB"/>
    <w:rsid w:val="00283093"/>
    <w:rsid w:val="00283331"/>
    <w:rsid w:val="00283CFF"/>
    <w:rsid w:val="002847BC"/>
    <w:rsid w:val="002847D9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5AA7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0B98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80E"/>
    <w:rsid w:val="002B6A80"/>
    <w:rsid w:val="002B6B88"/>
    <w:rsid w:val="002B6D44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12B"/>
    <w:rsid w:val="002C670B"/>
    <w:rsid w:val="002C73B9"/>
    <w:rsid w:val="002C747E"/>
    <w:rsid w:val="002C7A4E"/>
    <w:rsid w:val="002C7C4C"/>
    <w:rsid w:val="002C7C81"/>
    <w:rsid w:val="002C7D69"/>
    <w:rsid w:val="002D0072"/>
    <w:rsid w:val="002D0183"/>
    <w:rsid w:val="002D0C8A"/>
    <w:rsid w:val="002D0E13"/>
    <w:rsid w:val="002D0F5D"/>
    <w:rsid w:val="002D0F8C"/>
    <w:rsid w:val="002D1076"/>
    <w:rsid w:val="002D1D9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8AA"/>
    <w:rsid w:val="002E2ACB"/>
    <w:rsid w:val="002E43BD"/>
    <w:rsid w:val="002E4815"/>
    <w:rsid w:val="002E497D"/>
    <w:rsid w:val="002E4E63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468C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1F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27C11"/>
    <w:rsid w:val="003303AA"/>
    <w:rsid w:val="003309F1"/>
    <w:rsid w:val="00330D8C"/>
    <w:rsid w:val="003315B0"/>
    <w:rsid w:val="003318A4"/>
    <w:rsid w:val="00331AF6"/>
    <w:rsid w:val="00331B90"/>
    <w:rsid w:val="0033271F"/>
    <w:rsid w:val="003329AC"/>
    <w:rsid w:val="0033322A"/>
    <w:rsid w:val="00333338"/>
    <w:rsid w:val="0033341C"/>
    <w:rsid w:val="003337FF"/>
    <w:rsid w:val="00335651"/>
    <w:rsid w:val="00336790"/>
    <w:rsid w:val="003371F7"/>
    <w:rsid w:val="00337541"/>
    <w:rsid w:val="0033783A"/>
    <w:rsid w:val="00340044"/>
    <w:rsid w:val="00340582"/>
    <w:rsid w:val="00340A65"/>
    <w:rsid w:val="00341429"/>
    <w:rsid w:val="003415F4"/>
    <w:rsid w:val="0034180D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9B6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6794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3C6A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395C"/>
    <w:rsid w:val="00394473"/>
    <w:rsid w:val="0039465A"/>
    <w:rsid w:val="0039665D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3D82"/>
    <w:rsid w:val="003A4FCD"/>
    <w:rsid w:val="003A552F"/>
    <w:rsid w:val="003A5DBF"/>
    <w:rsid w:val="003A5F02"/>
    <w:rsid w:val="003A622A"/>
    <w:rsid w:val="003A6BBC"/>
    <w:rsid w:val="003A7524"/>
    <w:rsid w:val="003A7A81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59A6"/>
    <w:rsid w:val="003C5C97"/>
    <w:rsid w:val="003C612E"/>
    <w:rsid w:val="003C6461"/>
    <w:rsid w:val="003C681E"/>
    <w:rsid w:val="003C7E9A"/>
    <w:rsid w:val="003D09C4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4B65"/>
    <w:rsid w:val="003D5985"/>
    <w:rsid w:val="003D67D1"/>
    <w:rsid w:val="003D69E5"/>
    <w:rsid w:val="003D6ECB"/>
    <w:rsid w:val="003D79B3"/>
    <w:rsid w:val="003D7B78"/>
    <w:rsid w:val="003D7E0E"/>
    <w:rsid w:val="003E01EC"/>
    <w:rsid w:val="003E0455"/>
    <w:rsid w:val="003E095A"/>
    <w:rsid w:val="003E2116"/>
    <w:rsid w:val="003E2F3C"/>
    <w:rsid w:val="003E2F65"/>
    <w:rsid w:val="003E32A0"/>
    <w:rsid w:val="003E3A68"/>
    <w:rsid w:val="003E3D04"/>
    <w:rsid w:val="003E3E40"/>
    <w:rsid w:val="003E4C90"/>
    <w:rsid w:val="003E61C8"/>
    <w:rsid w:val="003E6822"/>
    <w:rsid w:val="003E7AF0"/>
    <w:rsid w:val="003E7D4E"/>
    <w:rsid w:val="003F00A4"/>
    <w:rsid w:val="003F011F"/>
    <w:rsid w:val="003F0186"/>
    <w:rsid w:val="003F03F0"/>
    <w:rsid w:val="003F05B6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637"/>
    <w:rsid w:val="0040071A"/>
    <w:rsid w:val="0040168E"/>
    <w:rsid w:val="00401C5C"/>
    <w:rsid w:val="00402E27"/>
    <w:rsid w:val="004034F3"/>
    <w:rsid w:val="00403620"/>
    <w:rsid w:val="00403813"/>
    <w:rsid w:val="00403AA3"/>
    <w:rsid w:val="00404319"/>
    <w:rsid w:val="00404A53"/>
    <w:rsid w:val="00405461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23F3"/>
    <w:rsid w:val="004132E2"/>
    <w:rsid w:val="00413C67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3A95"/>
    <w:rsid w:val="004248B3"/>
    <w:rsid w:val="00426CDC"/>
    <w:rsid w:val="0042710C"/>
    <w:rsid w:val="00427229"/>
    <w:rsid w:val="00427D37"/>
    <w:rsid w:val="00427DF9"/>
    <w:rsid w:val="0042B25F"/>
    <w:rsid w:val="00430777"/>
    <w:rsid w:val="004315B3"/>
    <w:rsid w:val="004320A7"/>
    <w:rsid w:val="00432BAF"/>
    <w:rsid w:val="00432DC5"/>
    <w:rsid w:val="004345E7"/>
    <w:rsid w:val="00434C02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590F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5C05"/>
    <w:rsid w:val="004567B8"/>
    <w:rsid w:val="00456C4D"/>
    <w:rsid w:val="00456DD5"/>
    <w:rsid w:val="00456E20"/>
    <w:rsid w:val="00457BAE"/>
    <w:rsid w:val="0045AFC2"/>
    <w:rsid w:val="00461A99"/>
    <w:rsid w:val="00461E96"/>
    <w:rsid w:val="00462284"/>
    <w:rsid w:val="004627E5"/>
    <w:rsid w:val="00462D51"/>
    <w:rsid w:val="004631A3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48A3"/>
    <w:rsid w:val="00475CC0"/>
    <w:rsid w:val="004761E7"/>
    <w:rsid w:val="004765CA"/>
    <w:rsid w:val="00476AC5"/>
    <w:rsid w:val="00476E6D"/>
    <w:rsid w:val="00477FD7"/>
    <w:rsid w:val="004805F5"/>
    <w:rsid w:val="00480C45"/>
    <w:rsid w:val="00480CDD"/>
    <w:rsid w:val="00481357"/>
    <w:rsid w:val="00482006"/>
    <w:rsid w:val="00483617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6212"/>
    <w:rsid w:val="00496724"/>
    <w:rsid w:val="00497C9C"/>
    <w:rsid w:val="00497EC2"/>
    <w:rsid w:val="004A06D3"/>
    <w:rsid w:val="004A0C1E"/>
    <w:rsid w:val="004A13FE"/>
    <w:rsid w:val="004A14D1"/>
    <w:rsid w:val="004A18FF"/>
    <w:rsid w:val="004A1DBD"/>
    <w:rsid w:val="004A3B83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13C2"/>
    <w:rsid w:val="004B25B7"/>
    <w:rsid w:val="004B25E3"/>
    <w:rsid w:val="004B2609"/>
    <w:rsid w:val="004B2EDB"/>
    <w:rsid w:val="004B3584"/>
    <w:rsid w:val="004B40BE"/>
    <w:rsid w:val="004B4DAB"/>
    <w:rsid w:val="004B4F87"/>
    <w:rsid w:val="004B5854"/>
    <w:rsid w:val="004B5DAE"/>
    <w:rsid w:val="004B5E00"/>
    <w:rsid w:val="004B5E1C"/>
    <w:rsid w:val="004B6311"/>
    <w:rsid w:val="004B6388"/>
    <w:rsid w:val="004B6883"/>
    <w:rsid w:val="004B7442"/>
    <w:rsid w:val="004B77C5"/>
    <w:rsid w:val="004B7B93"/>
    <w:rsid w:val="004B7BF4"/>
    <w:rsid w:val="004B7D74"/>
    <w:rsid w:val="004B7E8E"/>
    <w:rsid w:val="004C033C"/>
    <w:rsid w:val="004C03CE"/>
    <w:rsid w:val="004C04FD"/>
    <w:rsid w:val="004C072B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C7C81"/>
    <w:rsid w:val="004D03A5"/>
    <w:rsid w:val="004D07A0"/>
    <w:rsid w:val="004D147B"/>
    <w:rsid w:val="004D1790"/>
    <w:rsid w:val="004D1CC9"/>
    <w:rsid w:val="004D34BF"/>
    <w:rsid w:val="004D39FB"/>
    <w:rsid w:val="004D3CD2"/>
    <w:rsid w:val="004D3E85"/>
    <w:rsid w:val="004D4452"/>
    <w:rsid w:val="004D5C53"/>
    <w:rsid w:val="004D6CFC"/>
    <w:rsid w:val="004D7350"/>
    <w:rsid w:val="004D765B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33E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49B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DCC"/>
    <w:rsid w:val="00511FEC"/>
    <w:rsid w:val="005124DB"/>
    <w:rsid w:val="0051282E"/>
    <w:rsid w:val="00512F7E"/>
    <w:rsid w:val="00513EB6"/>
    <w:rsid w:val="00514AC5"/>
    <w:rsid w:val="00514C6C"/>
    <w:rsid w:val="005151F0"/>
    <w:rsid w:val="005159A5"/>
    <w:rsid w:val="00516118"/>
    <w:rsid w:val="005171FD"/>
    <w:rsid w:val="0051795A"/>
    <w:rsid w:val="00517960"/>
    <w:rsid w:val="00517FCF"/>
    <w:rsid w:val="0052095E"/>
    <w:rsid w:val="00520E00"/>
    <w:rsid w:val="005216E8"/>
    <w:rsid w:val="00521B10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5F1"/>
    <w:rsid w:val="00530938"/>
    <w:rsid w:val="00530ACD"/>
    <w:rsid w:val="00531632"/>
    <w:rsid w:val="00531C52"/>
    <w:rsid w:val="00531E5B"/>
    <w:rsid w:val="0053371C"/>
    <w:rsid w:val="00533ADC"/>
    <w:rsid w:val="00533CAE"/>
    <w:rsid w:val="00533E4B"/>
    <w:rsid w:val="0053404D"/>
    <w:rsid w:val="00535076"/>
    <w:rsid w:val="005355DB"/>
    <w:rsid w:val="005355EC"/>
    <w:rsid w:val="00535623"/>
    <w:rsid w:val="0053582E"/>
    <w:rsid w:val="00535C20"/>
    <w:rsid w:val="00535D09"/>
    <w:rsid w:val="005363F4"/>
    <w:rsid w:val="00536465"/>
    <w:rsid w:val="0053672F"/>
    <w:rsid w:val="00536BE9"/>
    <w:rsid w:val="00537B32"/>
    <w:rsid w:val="00537D7D"/>
    <w:rsid w:val="00537DA8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4E6F"/>
    <w:rsid w:val="00546706"/>
    <w:rsid w:val="00546AF2"/>
    <w:rsid w:val="00547658"/>
    <w:rsid w:val="005479DB"/>
    <w:rsid w:val="005515D8"/>
    <w:rsid w:val="00552039"/>
    <w:rsid w:val="00552120"/>
    <w:rsid w:val="005521C7"/>
    <w:rsid w:val="005524D9"/>
    <w:rsid w:val="0055294C"/>
    <w:rsid w:val="0055300C"/>
    <w:rsid w:val="0055337A"/>
    <w:rsid w:val="00553DE9"/>
    <w:rsid w:val="00554908"/>
    <w:rsid w:val="00555190"/>
    <w:rsid w:val="005564CF"/>
    <w:rsid w:val="005567D7"/>
    <w:rsid w:val="00556C9F"/>
    <w:rsid w:val="005575F3"/>
    <w:rsid w:val="00557698"/>
    <w:rsid w:val="005579DE"/>
    <w:rsid w:val="00557AF2"/>
    <w:rsid w:val="00560904"/>
    <w:rsid w:val="00560BBC"/>
    <w:rsid w:val="00560EA0"/>
    <w:rsid w:val="0056140F"/>
    <w:rsid w:val="005617F3"/>
    <w:rsid w:val="005618C3"/>
    <w:rsid w:val="00561AAF"/>
    <w:rsid w:val="005620FE"/>
    <w:rsid w:val="0056212F"/>
    <w:rsid w:val="00562761"/>
    <w:rsid w:val="005627EF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2D0"/>
    <w:rsid w:val="005716E4"/>
    <w:rsid w:val="00571C1F"/>
    <w:rsid w:val="00572426"/>
    <w:rsid w:val="00572530"/>
    <w:rsid w:val="00572AD4"/>
    <w:rsid w:val="00573AB5"/>
    <w:rsid w:val="00574015"/>
    <w:rsid w:val="00574481"/>
    <w:rsid w:val="005748BB"/>
    <w:rsid w:val="00574C48"/>
    <w:rsid w:val="00575002"/>
    <w:rsid w:val="00575674"/>
    <w:rsid w:val="00575A66"/>
    <w:rsid w:val="00575B49"/>
    <w:rsid w:val="00576601"/>
    <w:rsid w:val="00576A56"/>
    <w:rsid w:val="0057722D"/>
    <w:rsid w:val="00580000"/>
    <w:rsid w:val="005803CA"/>
    <w:rsid w:val="005807A1"/>
    <w:rsid w:val="005807CD"/>
    <w:rsid w:val="005808AF"/>
    <w:rsid w:val="00580A71"/>
    <w:rsid w:val="00580EB8"/>
    <w:rsid w:val="005817E7"/>
    <w:rsid w:val="005818C3"/>
    <w:rsid w:val="00582875"/>
    <w:rsid w:val="0058472C"/>
    <w:rsid w:val="00584C7A"/>
    <w:rsid w:val="00587221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33DC"/>
    <w:rsid w:val="005A431C"/>
    <w:rsid w:val="005A49BB"/>
    <w:rsid w:val="005A5455"/>
    <w:rsid w:val="005A5583"/>
    <w:rsid w:val="005A5C68"/>
    <w:rsid w:val="005A7BB2"/>
    <w:rsid w:val="005B0EDD"/>
    <w:rsid w:val="005B0F83"/>
    <w:rsid w:val="005B10F4"/>
    <w:rsid w:val="005B112F"/>
    <w:rsid w:val="005B1D97"/>
    <w:rsid w:val="005B2149"/>
    <w:rsid w:val="005B28CE"/>
    <w:rsid w:val="005B316C"/>
    <w:rsid w:val="005B3C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1B53"/>
    <w:rsid w:val="005C2420"/>
    <w:rsid w:val="005C2804"/>
    <w:rsid w:val="005C2B12"/>
    <w:rsid w:val="005C34C0"/>
    <w:rsid w:val="005C378D"/>
    <w:rsid w:val="005C4038"/>
    <w:rsid w:val="005C5524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4A8"/>
    <w:rsid w:val="005E5B46"/>
    <w:rsid w:val="005E5E75"/>
    <w:rsid w:val="005F1C58"/>
    <w:rsid w:val="005F20B7"/>
    <w:rsid w:val="005F27E5"/>
    <w:rsid w:val="005F2E18"/>
    <w:rsid w:val="005F32A1"/>
    <w:rsid w:val="005F3A38"/>
    <w:rsid w:val="005F3CB5"/>
    <w:rsid w:val="005F41CF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25C8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F48"/>
    <w:rsid w:val="00614F79"/>
    <w:rsid w:val="0061531C"/>
    <w:rsid w:val="0061700F"/>
    <w:rsid w:val="006207A0"/>
    <w:rsid w:val="00620DE1"/>
    <w:rsid w:val="006216BD"/>
    <w:rsid w:val="00621BC7"/>
    <w:rsid w:val="00621C6B"/>
    <w:rsid w:val="00623411"/>
    <w:rsid w:val="00625190"/>
    <w:rsid w:val="0062601C"/>
    <w:rsid w:val="006262D7"/>
    <w:rsid w:val="00626596"/>
    <w:rsid w:val="00626C68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83F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836"/>
    <w:rsid w:val="00641AC0"/>
    <w:rsid w:val="006426E1"/>
    <w:rsid w:val="00642E37"/>
    <w:rsid w:val="006430B8"/>
    <w:rsid w:val="006430D2"/>
    <w:rsid w:val="006437F4"/>
    <w:rsid w:val="00643A48"/>
    <w:rsid w:val="00643E3C"/>
    <w:rsid w:val="00644426"/>
    <w:rsid w:val="0064494D"/>
    <w:rsid w:val="00644D9A"/>
    <w:rsid w:val="00644EE7"/>
    <w:rsid w:val="00645ED0"/>
    <w:rsid w:val="00646A20"/>
    <w:rsid w:val="00646D84"/>
    <w:rsid w:val="00650045"/>
    <w:rsid w:val="0065060C"/>
    <w:rsid w:val="00651CB1"/>
    <w:rsid w:val="0065318E"/>
    <w:rsid w:val="00653A68"/>
    <w:rsid w:val="00655269"/>
    <w:rsid w:val="00655657"/>
    <w:rsid w:val="006556A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2769"/>
    <w:rsid w:val="006740DA"/>
    <w:rsid w:val="006746B9"/>
    <w:rsid w:val="0067547A"/>
    <w:rsid w:val="006755FF"/>
    <w:rsid w:val="00675D09"/>
    <w:rsid w:val="00676807"/>
    <w:rsid w:val="0067687C"/>
    <w:rsid w:val="00676ACC"/>
    <w:rsid w:val="006779CB"/>
    <w:rsid w:val="0068022F"/>
    <w:rsid w:val="0068103A"/>
    <w:rsid w:val="006810B2"/>
    <w:rsid w:val="0068180C"/>
    <w:rsid w:val="00682058"/>
    <w:rsid w:val="00682A6D"/>
    <w:rsid w:val="00682E68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125"/>
    <w:rsid w:val="006936AE"/>
    <w:rsid w:val="00693AD9"/>
    <w:rsid w:val="006942E5"/>
    <w:rsid w:val="00694C1A"/>
    <w:rsid w:val="00695633"/>
    <w:rsid w:val="0069579B"/>
    <w:rsid w:val="00696EA5"/>
    <w:rsid w:val="006973D0"/>
    <w:rsid w:val="006974E2"/>
    <w:rsid w:val="00697CD6"/>
    <w:rsid w:val="006A0267"/>
    <w:rsid w:val="006A080A"/>
    <w:rsid w:val="006A0A69"/>
    <w:rsid w:val="006A11A0"/>
    <w:rsid w:val="006A140E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563B"/>
    <w:rsid w:val="006B651B"/>
    <w:rsid w:val="006B6E5D"/>
    <w:rsid w:val="006B7F9A"/>
    <w:rsid w:val="006C0C57"/>
    <w:rsid w:val="006C0F90"/>
    <w:rsid w:val="006C2910"/>
    <w:rsid w:val="006C3757"/>
    <w:rsid w:val="006C4163"/>
    <w:rsid w:val="006C479B"/>
    <w:rsid w:val="006C4CD4"/>
    <w:rsid w:val="006C4CE0"/>
    <w:rsid w:val="006C4F9D"/>
    <w:rsid w:val="006C56E4"/>
    <w:rsid w:val="006C5EA0"/>
    <w:rsid w:val="006C61FA"/>
    <w:rsid w:val="006C6C42"/>
    <w:rsid w:val="006C70CC"/>
    <w:rsid w:val="006C7AAA"/>
    <w:rsid w:val="006C7B2C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582B"/>
    <w:rsid w:val="006E594E"/>
    <w:rsid w:val="006E5AD9"/>
    <w:rsid w:val="006E5DF6"/>
    <w:rsid w:val="006E68F3"/>
    <w:rsid w:val="006E69A4"/>
    <w:rsid w:val="006E73B4"/>
    <w:rsid w:val="006E79BB"/>
    <w:rsid w:val="006E7FCA"/>
    <w:rsid w:val="006F0473"/>
    <w:rsid w:val="006F0551"/>
    <w:rsid w:val="006F09B6"/>
    <w:rsid w:val="006F1995"/>
    <w:rsid w:val="006F2327"/>
    <w:rsid w:val="006F235F"/>
    <w:rsid w:val="006F2537"/>
    <w:rsid w:val="006F27C4"/>
    <w:rsid w:val="006F38C2"/>
    <w:rsid w:val="006F407B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287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4F8C"/>
    <w:rsid w:val="00725648"/>
    <w:rsid w:val="0072612B"/>
    <w:rsid w:val="00726B5D"/>
    <w:rsid w:val="00726B7F"/>
    <w:rsid w:val="00726F80"/>
    <w:rsid w:val="00727A91"/>
    <w:rsid w:val="00727D95"/>
    <w:rsid w:val="007308BC"/>
    <w:rsid w:val="00730C2E"/>
    <w:rsid w:val="00731D02"/>
    <w:rsid w:val="00735168"/>
    <w:rsid w:val="00735520"/>
    <w:rsid w:val="00736667"/>
    <w:rsid w:val="00736F4E"/>
    <w:rsid w:val="007370EE"/>
    <w:rsid w:val="00737839"/>
    <w:rsid w:val="00740374"/>
    <w:rsid w:val="0074100B"/>
    <w:rsid w:val="00741168"/>
    <w:rsid w:val="00741175"/>
    <w:rsid w:val="00741690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0D83"/>
    <w:rsid w:val="00752DEB"/>
    <w:rsid w:val="00752E47"/>
    <w:rsid w:val="0075316B"/>
    <w:rsid w:val="0075349B"/>
    <w:rsid w:val="00753C14"/>
    <w:rsid w:val="00753F62"/>
    <w:rsid w:val="00754E00"/>
    <w:rsid w:val="007550EB"/>
    <w:rsid w:val="007553D5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3F9"/>
    <w:rsid w:val="007679B7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6057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5B2"/>
    <w:rsid w:val="00784886"/>
    <w:rsid w:val="00784D91"/>
    <w:rsid w:val="0078546D"/>
    <w:rsid w:val="00786513"/>
    <w:rsid w:val="00786690"/>
    <w:rsid w:val="00786974"/>
    <w:rsid w:val="007871D8"/>
    <w:rsid w:val="00787590"/>
    <w:rsid w:val="007876F0"/>
    <w:rsid w:val="0078799F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4F81"/>
    <w:rsid w:val="007A5E82"/>
    <w:rsid w:val="007A6FA6"/>
    <w:rsid w:val="007A7142"/>
    <w:rsid w:val="007A7E98"/>
    <w:rsid w:val="007A7EEC"/>
    <w:rsid w:val="007A7F3B"/>
    <w:rsid w:val="007B2684"/>
    <w:rsid w:val="007B2F49"/>
    <w:rsid w:val="007B3DC0"/>
    <w:rsid w:val="007B400A"/>
    <w:rsid w:val="007B451F"/>
    <w:rsid w:val="007B458F"/>
    <w:rsid w:val="007B4D76"/>
    <w:rsid w:val="007B503E"/>
    <w:rsid w:val="007B56D9"/>
    <w:rsid w:val="007B5BB3"/>
    <w:rsid w:val="007B5EFB"/>
    <w:rsid w:val="007B60FE"/>
    <w:rsid w:val="007B67B0"/>
    <w:rsid w:val="007B6A0D"/>
    <w:rsid w:val="007B6AC6"/>
    <w:rsid w:val="007B6EFC"/>
    <w:rsid w:val="007B7840"/>
    <w:rsid w:val="007B7954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0BAD"/>
    <w:rsid w:val="007D0D3A"/>
    <w:rsid w:val="007D1232"/>
    <w:rsid w:val="007D26F5"/>
    <w:rsid w:val="007D2F41"/>
    <w:rsid w:val="007D32E9"/>
    <w:rsid w:val="007D330A"/>
    <w:rsid w:val="007D360C"/>
    <w:rsid w:val="007D3A3D"/>
    <w:rsid w:val="007D4017"/>
    <w:rsid w:val="007D4174"/>
    <w:rsid w:val="007D4AAA"/>
    <w:rsid w:val="007D52EB"/>
    <w:rsid w:val="007D53DB"/>
    <w:rsid w:val="007D53ED"/>
    <w:rsid w:val="007D5C70"/>
    <w:rsid w:val="007D64A6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B08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07A"/>
    <w:rsid w:val="0080083B"/>
    <w:rsid w:val="008009AE"/>
    <w:rsid w:val="00800C1E"/>
    <w:rsid w:val="008024AF"/>
    <w:rsid w:val="00802561"/>
    <w:rsid w:val="008034A2"/>
    <w:rsid w:val="00804D4F"/>
    <w:rsid w:val="00804DA6"/>
    <w:rsid w:val="00805A93"/>
    <w:rsid w:val="00805F94"/>
    <w:rsid w:val="0080611D"/>
    <w:rsid w:val="008061C7"/>
    <w:rsid w:val="00807F3A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486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0BB4"/>
    <w:rsid w:val="00831273"/>
    <w:rsid w:val="00831387"/>
    <w:rsid w:val="0083139B"/>
    <w:rsid w:val="00831C6A"/>
    <w:rsid w:val="0083233E"/>
    <w:rsid w:val="00832B5F"/>
    <w:rsid w:val="00833216"/>
    <w:rsid w:val="00833F66"/>
    <w:rsid w:val="00834542"/>
    <w:rsid w:val="00835645"/>
    <w:rsid w:val="00835B90"/>
    <w:rsid w:val="00836638"/>
    <w:rsid w:val="00836E3C"/>
    <w:rsid w:val="0083738F"/>
    <w:rsid w:val="00837F54"/>
    <w:rsid w:val="008409FA"/>
    <w:rsid w:val="0084121A"/>
    <w:rsid w:val="008415BB"/>
    <w:rsid w:val="00841707"/>
    <w:rsid w:val="00842BC3"/>
    <w:rsid w:val="0084363C"/>
    <w:rsid w:val="0084412D"/>
    <w:rsid w:val="00844D0B"/>
    <w:rsid w:val="008451BB"/>
    <w:rsid w:val="008457B9"/>
    <w:rsid w:val="00845967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30B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E6B"/>
    <w:rsid w:val="00866FC9"/>
    <w:rsid w:val="008675C9"/>
    <w:rsid w:val="00867B69"/>
    <w:rsid w:val="00867C46"/>
    <w:rsid w:val="00867D48"/>
    <w:rsid w:val="00867D65"/>
    <w:rsid w:val="00867E34"/>
    <w:rsid w:val="00870702"/>
    <w:rsid w:val="0087105E"/>
    <w:rsid w:val="00871197"/>
    <w:rsid w:val="0087137C"/>
    <w:rsid w:val="00871D91"/>
    <w:rsid w:val="00872082"/>
    <w:rsid w:val="0087369A"/>
    <w:rsid w:val="008740FC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5BE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1B5F"/>
    <w:rsid w:val="008A222A"/>
    <w:rsid w:val="008A24D0"/>
    <w:rsid w:val="008A2516"/>
    <w:rsid w:val="008A25F8"/>
    <w:rsid w:val="008A32F1"/>
    <w:rsid w:val="008A37E8"/>
    <w:rsid w:val="008A3CE2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7B"/>
    <w:rsid w:val="008A659B"/>
    <w:rsid w:val="008A66DA"/>
    <w:rsid w:val="008B0596"/>
    <w:rsid w:val="008B07F0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0C63"/>
    <w:rsid w:val="008C12B5"/>
    <w:rsid w:val="008C1365"/>
    <w:rsid w:val="008C14C0"/>
    <w:rsid w:val="008C1865"/>
    <w:rsid w:val="008C1B7A"/>
    <w:rsid w:val="008C1DD1"/>
    <w:rsid w:val="008C2077"/>
    <w:rsid w:val="008C21EE"/>
    <w:rsid w:val="008C22E4"/>
    <w:rsid w:val="008C24AD"/>
    <w:rsid w:val="008C3196"/>
    <w:rsid w:val="008C46C1"/>
    <w:rsid w:val="008C4CDE"/>
    <w:rsid w:val="008C5210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4BD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04D"/>
    <w:rsid w:val="008F4453"/>
    <w:rsid w:val="008F4D69"/>
    <w:rsid w:val="008F5B76"/>
    <w:rsid w:val="008F6505"/>
    <w:rsid w:val="0090049D"/>
    <w:rsid w:val="0090104F"/>
    <w:rsid w:val="00901BF5"/>
    <w:rsid w:val="00901F35"/>
    <w:rsid w:val="00901F52"/>
    <w:rsid w:val="009027DF"/>
    <w:rsid w:val="00903892"/>
    <w:rsid w:val="0090535D"/>
    <w:rsid w:val="0090540A"/>
    <w:rsid w:val="009056C0"/>
    <w:rsid w:val="0090580E"/>
    <w:rsid w:val="0090594C"/>
    <w:rsid w:val="009113A9"/>
    <w:rsid w:val="0091141A"/>
    <w:rsid w:val="00911DC4"/>
    <w:rsid w:val="00911EF5"/>
    <w:rsid w:val="00912505"/>
    <w:rsid w:val="009127A9"/>
    <w:rsid w:val="00912C30"/>
    <w:rsid w:val="00912D4D"/>
    <w:rsid w:val="0091312A"/>
    <w:rsid w:val="00914350"/>
    <w:rsid w:val="00914596"/>
    <w:rsid w:val="0091475A"/>
    <w:rsid w:val="009153A2"/>
    <w:rsid w:val="00915445"/>
    <w:rsid w:val="009162A3"/>
    <w:rsid w:val="00916E71"/>
    <w:rsid w:val="009174E4"/>
    <w:rsid w:val="009175BF"/>
    <w:rsid w:val="009177BD"/>
    <w:rsid w:val="00917C80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765"/>
    <w:rsid w:val="009319A2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3F0C"/>
    <w:rsid w:val="009441AA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25E"/>
    <w:rsid w:val="00981AC3"/>
    <w:rsid w:val="009823FD"/>
    <w:rsid w:val="00982528"/>
    <w:rsid w:val="009829DC"/>
    <w:rsid w:val="00982F10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66A2"/>
    <w:rsid w:val="0098748C"/>
    <w:rsid w:val="009875E9"/>
    <w:rsid w:val="00990954"/>
    <w:rsid w:val="009913B4"/>
    <w:rsid w:val="009913BA"/>
    <w:rsid w:val="00991702"/>
    <w:rsid w:val="00994127"/>
    <w:rsid w:val="009943E4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2C16"/>
    <w:rsid w:val="009A35E9"/>
    <w:rsid w:val="009A3A49"/>
    <w:rsid w:val="009A4EE5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3E6"/>
    <w:rsid w:val="009D3905"/>
    <w:rsid w:val="009D40BF"/>
    <w:rsid w:val="009D4191"/>
    <w:rsid w:val="009D49D7"/>
    <w:rsid w:val="009D4DB9"/>
    <w:rsid w:val="009D5B3F"/>
    <w:rsid w:val="009D5C0F"/>
    <w:rsid w:val="009D6868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60F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4B"/>
    <w:rsid w:val="00A02B9D"/>
    <w:rsid w:val="00A033B9"/>
    <w:rsid w:val="00A03A99"/>
    <w:rsid w:val="00A03BF1"/>
    <w:rsid w:val="00A0435E"/>
    <w:rsid w:val="00A04BAF"/>
    <w:rsid w:val="00A056C8"/>
    <w:rsid w:val="00A0572B"/>
    <w:rsid w:val="00A05CD1"/>
    <w:rsid w:val="00A068D0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18A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C8A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377"/>
    <w:rsid w:val="00A3356F"/>
    <w:rsid w:val="00A33656"/>
    <w:rsid w:val="00A3400C"/>
    <w:rsid w:val="00A34DCB"/>
    <w:rsid w:val="00A36085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830"/>
    <w:rsid w:val="00A5089B"/>
    <w:rsid w:val="00A50D63"/>
    <w:rsid w:val="00A51D1B"/>
    <w:rsid w:val="00A522FC"/>
    <w:rsid w:val="00A531E6"/>
    <w:rsid w:val="00A53AEA"/>
    <w:rsid w:val="00A54010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4331"/>
    <w:rsid w:val="00A647D0"/>
    <w:rsid w:val="00A64ACC"/>
    <w:rsid w:val="00A64CE1"/>
    <w:rsid w:val="00A64D1C"/>
    <w:rsid w:val="00A662CE"/>
    <w:rsid w:val="00A6731A"/>
    <w:rsid w:val="00A67655"/>
    <w:rsid w:val="00A701B0"/>
    <w:rsid w:val="00A709AB"/>
    <w:rsid w:val="00A70CE3"/>
    <w:rsid w:val="00A71384"/>
    <w:rsid w:val="00A7144B"/>
    <w:rsid w:val="00A71608"/>
    <w:rsid w:val="00A7172B"/>
    <w:rsid w:val="00A723F7"/>
    <w:rsid w:val="00A72AF4"/>
    <w:rsid w:val="00A72BC3"/>
    <w:rsid w:val="00A72F51"/>
    <w:rsid w:val="00A72F84"/>
    <w:rsid w:val="00A72FC4"/>
    <w:rsid w:val="00A73C4E"/>
    <w:rsid w:val="00A73CE9"/>
    <w:rsid w:val="00A73F67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1C99"/>
    <w:rsid w:val="00A82B62"/>
    <w:rsid w:val="00A83D7F"/>
    <w:rsid w:val="00A83E76"/>
    <w:rsid w:val="00A8466A"/>
    <w:rsid w:val="00A84690"/>
    <w:rsid w:val="00A84748"/>
    <w:rsid w:val="00A84828"/>
    <w:rsid w:val="00A8660B"/>
    <w:rsid w:val="00A8680B"/>
    <w:rsid w:val="00A86D61"/>
    <w:rsid w:val="00A86D9D"/>
    <w:rsid w:val="00A86EB9"/>
    <w:rsid w:val="00A878CB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1FC5"/>
    <w:rsid w:val="00AC373B"/>
    <w:rsid w:val="00AC4066"/>
    <w:rsid w:val="00AC4449"/>
    <w:rsid w:val="00AC51FE"/>
    <w:rsid w:val="00AC5669"/>
    <w:rsid w:val="00AC5CBA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514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6F8"/>
    <w:rsid w:val="00AE7782"/>
    <w:rsid w:val="00AE7BFD"/>
    <w:rsid w:val="00AE7CEE"/>
    <w:rsid w:val="00AF0A1B"/>
    <w:rsid w:val="00AF0B52"/>
    <w:rsid w:val="00AF1022"/>
    <w:rsid w:val="00AF1058"/>
    <w:rsid w:val="00AF2162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245F"/>
    <w:rsid w:val="00B22B3F"/>
    <w:rsid w:val="00B231F2"/>
    <w:rsid w:val="00B23D9E"/>
    <w:rsid w:val="00B24443"/>
    <w:rsid w:val="00B24F9D"/>
    <w:rsid w:val="00B252DB"/>
    <w:rsid w:val="00B26576"/>
    <w:rsid w:val="00B26DA8"/>
    <w:rsid w:val="00B27A57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256A"/>
    <w:rsid w:val="00B33C0B"/>
    <w:rsid w:val="00B33CF2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4BF"/>
    <w:rsid w:val="00B43C06"/>
    <w:rsid w:val="00B43D5C"/>
    <w:rsid w:val="00B443E7"/>
    <w:rsid w:val="00B447E2"/>
    <w:rsid w:val="00B44AA4"/>
    <w:rsid w:val="00B44AB7"/>
    <w:rsid w:val="00B44D00"/>
    <w:rsid w:val="00B44EE8"/>
    <w:rsid w:val="00B462AF"/>
    <w:rsid w:val="00B46EDB"/>
    <w:rsid w:val="00B46FF4"/>
    <w:rsid w:val="00B476B1"/>
    <w:rsid w:val="00B47D17"/>
    <w:rsid w:val="00B47DBC"/>
    <w:rsid w:val="00B50872"/>
    <w:rsid w:val="00B50CFF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430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5A36"/>
    <w:rsid w:val="00B661FA"/>
    <w:rsid w:val="00B66ABF"/>
    <w:rsid w:val="00B66EA6"/>
    <w:rsid w:val="00B670B0"/>
    <w:rsid w:val="00B67460"/>
    <w:rsid w:val="00B67975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847"/>
    <w:rsid w:val="00B77DF0"/>
    <w:rsid w:val="00B807EC"/>
    <w:rsid w:val="00B80D34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02"/>
    <w:rsid w:val="00BA09A0"/>
    <w:rsid w:val="00BA13C0"/>
    <w:rsid w:val="00BA1AE5"/>
    <w:rsid w:val="00BA259C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42A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53E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6C31"/>
    <w:rsid w:val="00BD7600"/>
    <w:rsid w:val="00BD7901"/>
    <w:rsid w:val="00BE048D"/>
    <w:rsid w:val="00BE061B"/>
    <w:rsid w:val="00BE0A88"/>
    <w:rsid w:val="00BE0AE3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1775"/>
    <w:rsid w:val="00BF24CE"/>
    <w:rsid w:val="00BF255A"/>
    <w:rsid w:val="00BF255E"/>
    <w:rsid w:val="00BF3375"/>
    <w:rsid w:val="00BF3DE9"/>
    <w:rsid w:val="00BF4348"/>
    <w:rsid w:val="00BF4998"/>
    <w:rsid w:val="00BF5304"/>
    <w:rsid w:val="00BF5465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432"/>
    <w:rsid w:val="00C047C7"/>
    <w:rsid w:val="00C05181"/>
    <w:rsid w:val="00C051F8"/>
    <w:rsid w:val="00C053F6"/>
    <w:rsid w:val="00C066F0"/>
    <w:rsid w:val="00C07099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585"/>
    <w:rsid w:val="00C2691F"/>
    <w:rsid w:val="00C26DA8"/>
    <w:rsid w:val="00C26E98"/>
    <w:rsid w:val="00C2722E"/>
    <w:rsid w:val="00C273AD"/>
    <w:rsid w:val="00C30A1F"/>
    <w:rsid w:val="00C314E5"/>
    <w:rsid w:val="00C32079"/>
    <w:rsid w:val="00C33E7C"/>
    <w:rsid w:val="00C344BD"/>
    <w:rsid w:val="00C34BCD"/>
    <w:rsid w:val="00C35C44"/>
    <w:rsid w:val="00C363DB"/>
    <w:rsid w:val="00C3647A"/>
    <w:rsid w:val="00C3665E"/>
    <w:rsid w:val="00C3694E"/>
    <w:rsid w:val="00C37821"/>
    <w:rsid w:val="00C401CA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696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57D9C"/>
    <w:rsid w:val="00C60935"/>
    <w:rsid w:val="00C60E0D"/>
    <w:rsid w:val="00C60ED7"/>
    <w:rsid w:val="00C6224B"/>
    <w:rsid w:val="00C625C0"/>
    <w:rsid w:val="00C632AB"/>
    <w:rsid w:val="00C63561"/>
    <w:rsid w:val="00C6386D"/>
    <w:rsid w:val="00C642BF"/>
    <w:rsid w:val="00C64A91"/>
    <w:rsid w:val="00C658A3"/>
    <w:rsid w:val="00C66CAC"/>
    <w:rsid w:val="00C66D35"/>
    <w:rsid w:val="00C66D8F"/>
    <w:rsid w:val="00C7031B"/>
    <w:rsid w:val="00C705AF"/>
    <w:rsid w:val="00C7092D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6F8F"/>
    <w:rsid w:val="00C7789D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4419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D15"/>
    <w:rsid w:val="00C91E50"/>
    <w:rsid w:val="00C9247F"/>
    <w:rsid w:val="00C927A3"/>
    <w:rsid w:val="00C93321"/>
    <w:rsid w:val="00C93988"/>
    <w:rsid w:val="00C947C2"/>
    <w:rsid w:val="00C94C7A"/>
    <w:rsid w:val="00C94D4C"/>
    <w:rsid w:val="00C94E08"/>
    <w:rsid w:val="00C95B74"/>
    <w:rsid w:val="00C96AE3"/>
    <w:rsid w:val="00C96C46"/>
    <w:rsid w:val="00C97038"/>
    <w:rsid w:val="00C97B70"/>
    <w:rsid w:val="00C97B9B"/>
    <w:rsid w:val="00CA0717"/>
    <w:rsid w:val="00CA2D28"/>
    <w:rsid w:val="00CA3ADB"/>
    <w:rsid w:val="00CA431B"/>
    <w:rsid w:val="00CA47DE"/>
    <w:rsid w:val="00CA5003"/>
    <w:rsid w:val="00CA51F3"/>
    <w:rsid w:val="00CA569E"/>
    <w:rsid w:val="00CA6AFF"/>
    <w:rsid w:val="00CA6DB1"/>
    <w:rsid w:val="00CA7217"/>
    <w:rsid w:val="00CA7DF6"/>
    <w:rsid w:val="00CAC8D6"/>
    <w:rsid w:val="00CB01F6"/>
    <w:rsid w:val="00CB0D9E"/>
    <w:rsid w:val="00CB1FF4"/>
    <w:rsid w:val="00CB2278"/>
    <w:rsid w:val="00CB2A46"/>
    <w:rsid w:val="00CB2F10"/>
    <w:rsid w:val="00CB393B"/>
    <w:rsid w:val="00CB427C"/>
    <w:rsid w:val="00CB4F25"/>
    <w:rsid w:val="00CB58CB"/>
    <w:rsid w:val="00CB605C"/>
    <w:rsid w:val="00CB60F2"/>
    <w:rsid w:val="00CB69AD"/>
    <w:rsid w:val="00CB6B0B"/>
    <w:rsid w:val="00CB70A3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DD159"/>
    <w:rsid w:val="00CE1E1F"/>
    <w:rsid w:val="00CE2069"/>
    <w:rsid w:val="00CE3343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D32"/>
    <w:rsid w:val="00CF2F6C"/>
    <w:rsid w:val="00CF31EE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CF7C80"/>
    <w:rsid w:val="00D0071D"/>
    <w:rsid w:val="00D00A54"/>
    <w:rsid w:val="00D00F77"/>
    <w:rsid w:val="00D0102D"/>
    <w:rsid w:val="00D0119E"/>
    <w:rsid w:val="00D01BE0"/>
    <w:rsid w:val="00D01CDF"/>
    <w:rsid w:val="00D01E3E"/>
    <w:rsid w:val="00D027BF"/>
    <w:rsid w:val="00D02A03"/>
    <w:rsid w:val="00D02EF0"/>
    <w:rsid w:val="00D0301D"/>
    <w:rsid w:val="00D034E5"/>
    <w:rsid w:val="00D0409C"/>
    <w:rsid w:val="00D04140"/>
    <w:rsid w:val="00D04DC8"/>
    <w:rsid w:val="00D04E73"/>
    <w:rsid w:val="00D05E45"/>
    <w:rsid w:val="00D062CE"/>
    <w:rsid w:val="00D06AA7"/>
    <w:rsid w:val="00D07D3F"/>
    <w:rsid w:val="00D10612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43C"/>
    <w:rsid w:val="00D22AF0"/>
    <w:rsid w:val="00D22B91"/>
    <w:rsid w:val="00D22E1D"/>
    <w:rsid w:val="00D2359A"/>
    <w:rsid w:val="00D23D7D"/>
    <w:rsid w:val="00D2441D"/>
    <w:rsid w:val="00D2477F"/>
    <w:rsid w:val="00D24C02"/>
    <w:rsid w:val="00D24F4D"/>
    <w:rsid w:val="00D25010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C3B"/>
    <w:rsid w:val="00D32EB5"/>
    <w:rsid w:val="00D348D4"/>
    <w:rsid w:val="00D348DA"/>
    <w:rsid w:val="00D35216"/>
    <w:rsid w:val="00D36472"/>
    <w:rsid w:val="00D36712"/>
    <w:rsid w:val="00D37F24"/>
    <w:rsid w:val="00D4088E"/>
    <w:rsid w:val="00D40F8A"/>
    <w:rsid w:val="00D4125A"/>
    <w:rsid w:val="00D41E16"/>
    <w:rsid w:val="00D41F5C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3DCC"/>
    <w:rsid w:val="00D54427"/>
    <w:rsid w:val="00D5452D"/>
    <w:rsid w:val="00D55EDE"/>
    <w:rsid w:val="00D56370"/>
    <w:rsid w:val="00D5665C"/>
    <w:rsid w:val="00D56930"/>
    <w:rsid w:val="00D579A8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DB1"/>
    <w:rsid w:val="00D71F44"/>
    <w:rsid w:val="00D73A0B"/>
    <w:rsid w:val="00D73E6E"/>
    <w:rsid w:val="00D7417D"/>
    <w:rsid w:val="00D7498A"/>
    <w:rsid w:val="00D75298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778AE"/>
    <w:rsid w:val="00D77DBF"/>
    <w:rsid w:val="00D806B3"/>
    <w:rsid w:val="00D81385"/>
    <w:rsid w:val="00D814A5"/>
    <w:rsid w:val="00D82144"/>
    <w:rsid w:val="00D82B1A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26B"/>
    <w:rsid w:val="00DA364E"/>
    <w:rsid w:val="00DA3992"/>
    <w:rsid w:val="00DA3B2D"/>
    <w:rsid w:val="00DA483D"/>
    <w:rsid w:val="00DA48EB"/>
    <w:rsid w:val="00DA5B27"/>
    <w:rsid w:val="00DA5BBD"/>
    <w:rsid w:val="00DA6543"/>
    <w:rsid w:val="00DB0065"/>
    <w:rsid w:val="00DB040A"/>
    <w:rsid w:val="00DB0C00"/>
    <w:rsid w:val="00DB0E5B"/>
    <w:rsid w:val="00DB1B55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18BA"/>
    <w:rsid w:val="00DC2DCC"/>
    <w:rsid w:val="00DC349E"/>
    <w:rsid w:val="00DC37EE"/>
    <w:rsid w:val="00DC3D0C"/>
    <w:rsid w:val="00DC4699"/>
    <w:rsid w:val="00DC5212"/>
    <w:rsid w:val="00DC59D8"/>
    <w:rsid w:val="00DC626A"/>
    <w:rsid w:val="00DC63F7"/>
    <w:rsid w:val="00DC6800"/>
    <w:rsid w:val="00DC6AA6"/>
    <w:rsid w:val="00DC7429"/>
    <w:rsid w:val="00DC77BC"/>
    <w:rsid w:val="00DC7882"/>
    <w:rsid w:val="00DD00B5"/>
    <w:rsid w:val="00DD02CB"/>
    <w:rsid w:val="00DD0D7A"/>
    <w:rsid w:val="00DD18A5"/>
    <w:rsid w:val="00DD2D6A"/>
    <w:rsid w:val="00DD332D"/>
    <w:rsid w:val="00DD346E"/>
    <w:rsid w:val="00DD359F"/>
    <w:rsid w:val="00DD5DC3"/>
    <w:rsid w:val="00DD6839"/>
    <w:rsid w:val="00DD6C8A"/>
    <w:rsid w:val="00DD76BB"/>
    <w:rsid w:val="00DD7E4B"/>
    <w:rsid w:val="00DE012D"/>
    <w:rsid w:val="00DE01EE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4E28"/>
    <w:rsid w:val="00DE5772"/>
    <w:rsid w:val="00DE5851"/>
    <w:rsid w:val="00DE66A9"/>
    <w:rsid w:val="00DE6C84"/>
    <w:rsid w:val="00DE6DF6"/>
    <w:rsid w:val="00DE7123"/>
    <w:rsid w:val="00DE769D"/>
    <w:rsid w:val="00DF0995"/>
    <w:rsid w:val="00DF0FC7"/>
    <w:rsid w:val="00DF1735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07B93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5E1D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3CAB"/>
    <w:rsid w:val="00E25565"/>
    <w:rsid w:val="00E256CB"/>
    <w:rsid w:val="00E266CC"/>
    <w:rsid w:val="00E272CC"/>
    <w:rsid w:val="00E2767B"/>
    <w:rsid w:val="00E27891"/>
    <w:rsid w:val="00E30B41"/>
    <w:rsid w:val="00E3103F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780"/>
    <w:rsid w:val="00E36CFC"/>
    <w:rsid w:val="00E36D6F"/>
    <w:rsid w:val="00E37555"/>
    <w:rsid w:val="00E37734"/>
    <w:rsid w:val="00E40087"/>
    <w:rsid w:val="00E400D9"/>
    <w:rsid w:val="00E4011C"/>
    <w:rsid w:val="00E40505"/>
    <w:rsid w:val="00E40826"/>
    <w:rsid w:val="00E4177D"/>
    <w:rsid w:val="00E41AD9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CE0"/>
    <w:rsid w:val="00E51DFF"/>
    <w:rsid w:val="00E51EE6"/>
    <w:rsid w:val="00E52907"/>
    <w:rsid w:val="00E52E92"/>
    <w:rsid w:val="00E52F6C"/>
    <w:rsid w:val="00E535ED"/>
    <w:rsid w:val="00E54639"/>
    <w:rsid w:val="00E54D45"/>
    <w:rsid w:val="00E54D75"/>
    <w:rsid w:val="00E54F96"/>
    <w:rsid w:val="00E55015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3FDE"/>
    <w:rsid w:val="00E6405B"/>
    <w:rsid w:val="00E64BA5"/>
    <w:rsid w:val="00E64BE5"/>
    <w:rsid w:val="00E6526D"/>
    <w:rsid w:val="00E653F0"/>
    <w:rsid w:val="00E6549F"/>
    <w:rsid w:val="00E654D7"/>
    <w:rsid w:val="00E65CBD"/>
    <w:rsid w:val="00E66731"/>
    <w:rsid w:val="00E67017"/>
    <w:rsid w:val="00E676A6"/>
    <w:rsid w:val="00E67A80"/>
    <w:rsid w:val="00E67CF5"/>
    <w:rsid w:val="00E67D6A"/>
    <w:rsid w:val="00E70411"/>
    <w:rsid w:val="00E705DF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251F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535"/>
    <w:rsid w:val="00EA1E32"/>
    <w:rsid w:val="00EA2116"/>
    <w:rsid w:val="00EA4604"/>
    <w:rsid w:val="00EA49AB"/>
    <w:rsid w:val="00EA4BD3"/>
    <w:rsid w:val="00EA5B8D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C77FF"/>
    <w:rsid w:val="00EC7C89"/>
    <w:rsid w:val="00ED0386"/>
    <w:rsid w:val="00ED077C"/>
    <w:rsid w:val="00ED113A"/>
    <w:rsid w:val="00ED19EA"/>
    <w:rsid w:val="00ED1B7F"/>
    <w:rsid w:val="00ED1EC1"/>
    <w:rsid w:val="00ED2757"/>
    <w:rsid w:val="00ED3011"/>
    <w:rsid w:val="00ED3514"/>
    <w:rsid w:val="00ED37D9"/>
    <w:rsid w:val="00ED38F5"/>
    <w:rsid w:val="00ED47EC"/>
    <w:rsid w:val="00ED50B2"/>
    <w:rsid w:val="00ED5514"/>
    <w:rsid w:val="00ED5798"/>
    <w:rsid w:val="00ED5E2F"/>
    <w:rsid w:val="00EE0040"/>
    <w:rsid w:val="00EE1124"/>
    <w:rsid w:val="00EE27F8"/>
    <w:rsid w:val="00EE2D2B"/>
    <w:rsid w:val="00EE2E0D"/>
    <w:rsid w:val="00EE2F52"/>
    <w:rsid w:val="00EE3828"/>
    <w:rsid w:val="00EE3A77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176"/>
    <w:rsid w:val="00EF0685"/>
    <w:rsid w:val="00EF0B1D"/>
    <w:rsid w:val="00EF15EC"/>
    <w:rsid w:val="00EF18D1"/>
    <w:rsid w:val="00EF1943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5AC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B47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609"/>
    <w:rsid w:val="00F23BFB"/>
    <w:rsid w:val="00F23F8A"/>
    <w:rsid w:val="00F24BFB"/>
    <w:rsid w:val="00F252EC"/>
    <w:rsid w:val="00F254FA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4C20"/>
    <w:rsid w:val="00F3508B"/>
    <w:rsid w:val="00F35314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774"/>
    <w:rsid w:val="00F457C7"/>
    <w:rsid w:val="00F45DEC"/>
    <w:rsid w:val="00F469C9"/>
    <w:rsid w:val="00F472D5"/>
    <w:rsid w:val="00F50420"/>
    <w:rsid w:val="00F5084C"/>
    <w:rsid w:val="00F50ED2"/>
    <w:rsid w:val="00F51448"/>
    <w:rsid w:val="00F52B58"/>
    <w:rsid w:val="00F53593"/>
    <w:rsid w:val="00F53682"/>
    <w:rsid w:val="00F53EA6"/>
    <w:rsid w:val="00F53EC3"/>
    <w:rsid w:val="00F54695"/>
    <w:rsid w:val="00F5513C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B97"/>
    <w:rsid w:val="00F61D26"/>
    <w:rsid w:val="00F629CD"/>
    <w:rsid w:val="00F632C6"/>
    <w:rsid w:val="00F636AB"/>
    <w:rsid w:val="00F63B34"/>
    <w:rsid w:val="00F63F0E"/>
    <w:rsid w:val="00F65EAE"/>
    <w:rsid w:val="00F67024"/>
    <w:rsid w:val="00F67450"/>
    <w:rsid w:val="00F70684"/>
    <w:rsid w:val="00F707AE"/>
    <w:rsid w:val="00F70AE9"/>
    <w:rsid w:val="00F71DB6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5C24"/>
    <w:rsid w:val="00F874CF"/>
    <w:rsid w:val="00F87BE5"/>
    <w:rsid w:val="00F87F17"/>
    <w:rsid w:val="00F906F6"/>
    <w:rsid w:val="00F90E7B"/>
    <w:rsid w:val="00F90ED9"/>
    <w:rsid w:val="00F91F86"/>
    <w:rsid w:val="00F938F8"/>
    <w:rsid w:val="00F9391D"/>
    <w:rsid w:val="00F93978"/>
    <w:rsid w:val="00F93BBA"/>
    <w:rsid w:val="00F93DE9"/>
    <w:rsid w:val="00F941B3"/>
    <w:rsid w:val="00F94860"/>
    <w:rsid w:val="00F95028"/>
    <w:rsid w:val="00F950C0"/>
    <w:rsid w:val="00F95D61"/>
    <w:rsid w:val="00F96C70"/>
    <w:rsid w:val="00F96CF9"/>
    <w:rsid w:val="00F96EA2"/>
    <w:rsid w:val="00F971DD"/>
    <w:rsid w:val="00F97208"/>
    <w:rsid w:val="00F97C45"/>
    <w:rsid w:val="00F97D34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66A1"/>
    <w:rsid w:val="00FA71B9"/>
    <w:rsid w:val="00FA7395"/>
    <w:rsid w:val="00FA7509"/>
    <w:rsid w:val="00FB0983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755"/>
    <w:rsid w:val="00FB7EAF"/>
    <w:rsid w:val="00FC080A"/>
    <w:rsid w:val="00FC1D33"/>
    <w:rsid w:val="00FC1E4E"/>
    <w:rsid w:val="00FC2342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2D52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63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D62"/>
    <w:rsid w:val="00FF7EEE"/>
    <w:rsid w:val="00FF7F7E"/>
    <w:rsid w:val="012230E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669937"/>
    <w:rsid w:val="027525B6"/>
    <w:rsid w:val="0278D8FE"/>
    <w:rsid w:val="02819294"/>
    <w:rsid w:val="02940574"/>
    <w:rsid w:val="029B7F96"/>
    <w:rsid w:val="029ED39E"/>
    <w:rsid w:val="02B8EEC0"/>
    <w:rsid w:val="02BCA4F5"/>
    <w:rsid w:val="02C8F758"/>
    <w:rsid w:val="02EF5868"/>
    <w:rsid w:val="02F6CB70"/>
    <w:rsid w:val="02F8230B"/>
    <w:rsid w:val="02F84183"/>
    <w:rsid w:val="02FB854B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90589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77273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3426DF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0DE92D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6C3A6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B2F3DC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DF1D3E1"/>
    <w:rsid w:val="0E012B5F"/>
    <w:rsid w:val="0E0AF8D4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67E23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7E7E3"/>
    <w:rsid w:val="107F9499"/>
    <w:rsid w:val="1080A7AB"/>
    <w:rsid w:val="108C24EB"/>
    <w:rsid w:val="1092EC01"/>
    <w:rsid w:val="109EC200"/>
    <w:rsid w:val="10A50E8B"/>
    <w:rsid w:val="10C3E536"/>
    <w:rsid w:val="10CCC593"/>
    <w:rsid w:val="10CCD6AC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0E8F2D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1A7D92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17483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13D9B5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696FDD"/>
    <w:rsid w:val="18788E7D"/>
    <w:rsid w:val="1892568A"/>
    <w:rsid w:val="189A1D3E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4346F"/>
    <w:rsid w:val="196ED5A9"/>
    <w:rsid w:val="197FA9EE"/>
    <w:rsid w:val="198BD1C8"/>
    <w:rsid w:val="199F40C9"/>
    <w:rsid w:val="19BCF306"/>
    <w:rsid w:val="19C9AC4F"/>
    <w:rsid w:val="19D6434A"/>
    <w:rsid w:val="19DED576"/>
    <w:rsid w:val="19E0969C"/>
    <w:rsid w:val="19EF0A02"/>
    <w:rsid w:val="19FDC10E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1CD443"/>
    <w:rsid w:val="1B261D90"/>
    <w:rsid w:val="1B4C50CE"/>
    <w:rsid w:val="1B4CCBA7"/>
    <w:rsid w:val="1B6D85BE"/>
    <w:rsid w:val="1B7878E2"/>
    <w:rsid w:val="1B7C7C2D"/>
    <w:rsid w:val="1BCC9826"/>
    <w:rsid w:val="1BD0DD2B"/>
    <w:rsid w:val="1BD8E236"/>
    <w:rsid w:val="1BE6FD50"/>
    <w:rsid w:val="1BF71ACF"/>
    <w:rsid w:val="1C13AC0C"/>
    <w:rsid w:val="1C1BFB31"/>
    <w:rsid w:val="1C1E8C2F"/>
    <w:rsid w:val="1C23A592"/>
    <w:rsid w:val="1C488AFC"/>
    <w:rsid w:val="1C56A3B1"/>
    <w:rsid w:val="1C766F8E"/>
    <w:rsid w:val="1C76ECBF"/>
    <w:rsid w:val="1C8CF2E2"/>
    <w:rsid w:val="1C97ECC0"/>
    <w:rsid w:val="1CC15FD8"/>
    <w:rsid w:val="1CC97789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E8ABE3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0F7577"/>
    <w:rsid w:val="1F199B8F"/>
    <w:rsid w:val="1F2E8A42"/>
    <w:rsid w:val="1F3633B5"/>
    <w:rsid w:val="1F3E7361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C90621"/>
    <w:rsid w:val="22D7563C"/>
    <w:rsid w:val="22F054AA"/>
    <w:rsid w:val="22F50242"/>
    <w:rsid w:val="22F814F6"/>
    <w:rsid w:val="22F8A901"/>
    <w:rsid w:val="22F98682"/>
    <w:rsid w:val="23167880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38D5D5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0C830B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BC4787"/>
    <w:rsid w:val="28D8943F"/>
    <w:rsid w:val="28DF3CC0"/>
    <w:rsid w:val="28E8AF20"/>
    <w:rsid w:val="28EA8C23"/>
    <w:rsid w:val="28EEBE2D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8B24C"/>
    <w:rsid w:val="2B79D0BF"/>
    <w:rsid w:val="2B7C4DA4"/>
    <w:rsid w:val="2B9099CD"/>
    <w:rsid w:val="2B985258"/>
    <w:rsid w:val="2BBECD2A"/>
    <w:rsid w:val="2BD0CDB8"/>
    <w:rsid w:val="2BD21231"/>
    <w:rsid w:val="2BD973F8"/>
    <w:rsid w:val="2BFB5D7A"/>
    <w:rsid w:val="2C3DF829"/>
    <w:rsid w:val="2C4043D4"/>
    <w:rsid w:val="2C870B05"/>
    <w:rsid w:val="2CA264C1"/>
    <w:rsid w:val="2CB0ED19"/>
    <w:rsid w:val="2CC1C5C7"/>
    <w:rsid w:val="2CD7E7BF"/>
    <w:rsid w:val="2CF0FA24"/>
    <w:rsid w:val="2D04B667"/>
    <w:rsid w:val="2D07E00C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696E3F"/>
    <w:rsid w:val="2E8AA125"/>
    <w:rsid w:val="2E8D6780"/>
    <w:rsid w:val="2E9EF331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56F472"/>
    <w:rsid w:val="30651F97"/>
    <w:rsid w:val="30743DA5"/>
    <w:rsid w:val="308706DA"/>
    <w:rsid w:val="3090864F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12499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C8FD37"/>
    <w:rsid w:val="31F92BA2"/>
    <w:rsid w:val="32021271"/>
    <w:rsid w:val="3207893A"/>
    <w:rsid w:val="3209DD5F"/>
    <w:rsid w:val="32102BE2"/>
    <w:rsid w:val="323200F0"/>
    <w:rsid w:val="32531020"/>
    <w:rsid w:val="325FE963"/>
    <w:rsid w:val="3270ADC1"/>
    <w:rsid w:val="328EE153"/>
    <w:rsid w:val="3290A357"/>
    <w:rsid w:val="32A64DE4"/>
    <w:rsid w:val="32B69E2B"/>
    <w:rsid w:val="32C33108"/>
    <w:rsid w:val="32C43BB1"/>
    <w:rsid w:val="32CE7709"/>
    <w:rsid w:val="32D1B10E"/>
    <w:rsid w:val="32EBA589"/>
    <w:rsid w:val="32F537AD"/>
    <w:rsid w:val="32F69776"/>
    <w:rsid w:val="330DA671"/>
    <w:rsid w:val="33140D96"/>
    <w:rsid w:val="331B1B9B"/>
    <w:rsid w:val="33348E01"/>
    <w:rsid w:val="33382B9B"/>
    <w:rsid w:val="333ADF9A"/>
    <w:rsid w:val="3347DB20"/>
    <w:rsid w:val="337DA1DA"/>
    <w:rsid w:val="3385E419"/>
    <w:rsid w:val="33904CB5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0100A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827176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086927"/>
    <w:rsid w:val="3A342865"/>
    <w:rsid w:val="3A42035E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9646B6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74B4D4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21717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A7896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0FB44CC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AAC7D"/>
    <w:rsid w:val="45DB7CCC"/>
    <w:rsid w:val="45DCD776"/>
    <w:rsid w:val="45EE89B2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AE2BD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DFEF7"/>
    <w:rsid w:val="48AECDCA"/>
    <w:rsid w:val="48C583B4"/>
    <w:rsid w:val="48FCFB0C"/>
    <w:rsid w:val="48FEC898"/>
    <w:rsid w:val="4903448F"/>
    <w:rsid w:val="4906A5D2"/>
    <w:rsid w:val="490D2EF3"/>
    <w:rsid w:val="492EE782"/>
    <w:rsid w:val="49320760"/>
    <w:rsid w:val="4938276E"/>
    <w:rsid w:val="493EB170"/>
    <w:rsid w:val="49416BA6"/>
    <w:rsid w:val="494DF843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E2CEA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8BD2A"/>
    <w:rsid w:val="4AEC67C4"/>
    <w:rsid w:val="4AEFD2D3"/>
    <w:rsid w:val="4B064AE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CFF600F"/>
    <w:rsid w:val="4D04217F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3405E5"/>
    <w:rsid w:val="4E3583C5"/>
    <w:rsid w:val="4E8053D2"/>
    <w:rsid w:val="4E851330"/>
    <w:rsid w:val="4EAC1396"/>
    <w:rsid w:val="4EC50B6D"/>
    <w:rsid w:val="4ECC85B5"/>
    <w:rsid w:val="4ECF9A5F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1D732"/>
    <w:rsid w:val="5102C1AE"/>
    <w:rsid w:val="5117DCBA"/>
    <w:rsid w:val="511ED440"/>
    <w:rsid w:val="514C800A"/>
    <w:rsid w:val="516CC293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25F04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A19362"/>
    <w:rsid w:val="53B3F1CE"/>
    <w:rsid w:val="53C563A1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844409"/>
    <w:rsid w:val="54D4AF0C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712E7F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2AA44"/>
    <w:rsid w:val="5BAF34A7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23CD4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7A8128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58BB"/>
    <w:rsid w:val="6041B988"/>
    <w:rsid w:val="60464A04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504B04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1CFAB"/>
    <w:rsid w:val="63EAF3FC"/>
    <w:rsid w:val="63EC1B65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1FED3A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C32C54"/>
    <w:rsid w:val="65DDCDD2"/>
    <w:rsid w:val="65E05AFE"/>
    <w:rsid w:val="65E9AD26"/>
    <w:rsid w:val="65F3759F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5464E"/>
    <w:rsid w:val="67C820BF"/>
    <w:rsid w:val="67D31870"/>
    <w:rsid w:val="67E3C653"/>
    <w:rsid w:val="6806B1AB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2407D9"/>
    <w:rsid w:val="6943BD1B"/>
    <w:rsid w:val="69457B74"/>
    <w:rsid w:val="694F0913"/>
    <w:rsid w:val="69542ACB"/>
    <w:rsid w:val="698FD8A0"/>
    <w:rsid w:val="699F4D1E"/>
    <w:rsid w:val="69A6C833"/>
    <w:rsid w:val="69B3E27C"/>
    <w:rsid w:val="69BDF4B9"/>
    <w:rsid w:val="69C3D45C"/>
    <w:rsid w:val="69D007DE"/>
    <w:rsid w:val="69EA0AB0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BD368C"/>
    <w:rsid w:val="6AC00A69"/>
    <w:rsid w:val="6ACBF306"/>
    <w:rsid w:val="6ADF5D8F"/>
    <w:rsid w:val="6AF84C40"/>
    <w:rsid w:val="6B09C38E"/>
    <w:rsid w:val="6B0E9A03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BED9C62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CE30717"/>
    <w:rsid w:val="6D09EC1B"/>
    <w:rsid w:val="6D138D9C"/>
    <w:rsid w:val="6D183F26"/>
    <w:rsid w:val="6D69B17D"/>
    <w:rsid w:val="6D6D34AE"/>
    <w:rsid w:val="6D962CA6"/>
    <w:rsid w:val="6DB1B98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BAFE9D"/>
    <w:rsid w:val="6EC1D44E"/>
    <w:rsid w:val="6ECC5A57"/>
    <w:rsid w:val="6ED54652"/>
    <w:rsid w:val="6EEBAC01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956CE"/>
    <w:rsid w:val="6F8B7596"/>
    <w:rsid w:val="6F983B72"/>
    <w:rsid w:val="6F9A2657"/>
    <w:rsid w:val="6F9EC679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B897FE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62215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4F6BBDB"/>
    <w:rsid w:val="75086E4B"/>
    <w:rsid w:val="751F98ED"/>
    <w:rsid w:val="752296F1"/>
    <w:rsid w:val="75271957"/>
    <w:rsid w:val="7535E077"/>
    <w:rsid w:val="75589189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25A107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B155DD7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E3C34"/>
    <w:rsid w:val="7C12F362"/>
    <w:rsid w:val="7C23D817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5F7E6"/>
    <w:rsid w:val="7DA63174"/>
    <w:rsid w:val="7DAD9D69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024C36A7-5810-481A-960C-282464528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956B28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hAnsi="Calibri" w:eastAsiaTheme="minorHAnsi" w:cstheme="minorBid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HeaderChar" w:customStyle="1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FooterChar" w:customStyle="1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hAnsiTheme="minorHAnsi" w:eastAsia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8545E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8545E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normaltextrun" w:customStyle="1">
    <w:name w:val="normaltextrun"/>
    <w:basedOn w:val="DefaultParagraphFont"/>
    <w:rsid w:val="00812DBA"/>
  </w:style>
  <w:style w:type="paragraph" w:styleId="paragraph" w:customStyle="1">
    <w:name w:val="paragraph"/>
    <w:basedOn w:val="Normal"/>
    <w:rsid w:val="00001E3E"/>
    <w:pPr>
      <w:spacing w:before="100" w:beforeAutospacing="1" w:after="100" w:afterAutospacing="1"/>
    </w:pPr>
  </w:style>
  <w:style w:type="character" w:styleId="eop" w:customStyle="1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forms.office.com/r/N52hMg4mZ0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2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elle Reed</dc:creator>
  <keywords/>
  <dc:description/>
  <lastModifiedBy>Matt Meyer</lastModifiedBy>
  <revision>583</revision>
  <lastPrinted>2021-03-04T03:18:00.0000000Z</lastPrinted>
  <dcterms:created xsi:type="dcterms:W3CDTF">2021-04-18T22:50:00.0000000Z</dcterms:created>
  <dcterms:modified xsi:type="dcterms:W3CDTF">2021-11-11T20:13:37.379992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